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109268E" w14:textId="428D69A8" w:rsidR="0063123E" w:rsidRPr="00AD3BA4" w:rsidRDefault="0048505F" w:rsidP="00195ADC">
      <w:pPr>
        <w:spacing w:before="100" w:after="240" w:line="240" w:lineRule="auto"/>
        <w:jc w:val="center"/>
        <w:rPr>
          <w:b/>
          <w:sz w:val="28"/>
          <w:szCs w:val="28"/>
        </w:rPr>
      </w:pPr>
      <w:r w:rsidRPr="00AD3BA4">
        <w:rPr>
          <w:b/>
          <w:sz w:val="28"/>
          <w:szCs w:val="28"/>
        </w:rPr>
        <w:t>Pravidla</w:t>
      </w:r>
      <w:r w:rsidR="00195ADC" w:rsidRPr="00AD3BA4">
        <w:rPr>
          <w:b/>
          <w:sz w:val="28"/>
          <w:szCs w:val="28"/>
        </w:rPr>
        <w:t xml:space="preserve"> </w:t>
      </w:r>
      <w:r w:rsidR="002B64B7" w:rsidRPr="00AD3BA4">
        <w:rPr>
          <w:b/>
          <w:sz w:val="28"/>
          <w:szCs w:val="28"/>
        </w:rPr>
        <w:t>I</w:t>
      </w:r>
      <w:r w:rsidR="00195ADC" w:rsidRPr="00AD3BA4">
        <w:rPr>
          <w:b/>
          <w:sz w:val="28"/>
          <w:szCs w:val="28"/>
        </w:rPr>
        <w:t>nterního</w:t>
      </w:r>
      <w:r w:rsidRPr="00AD3BA4">
        <w:rPr>
          <w:b/>
          <w:sz w:val="28"/>
          <w:szCs w:val="28"/>
        </w:rPr>
        <w:t xml:space="preserve"> fondu </w:t>
      </w:r>
      <w:r w:rsidR="0001681F" w:rsidRPr="00AD3BA4">
        <w:rPr>
          <w:b/>
          <w:sz w:val="28"/>
          <w:szCs w:val="28"/>
        </w:rPr>
        <w:t>studentsk</w:t>
      </w:r>
      <w:r w:rsidR="0001681F">
        <w:rPr>
          <w:b/>
          <w:sz w:val="28"/>
          <w:szCs w:val="28"/>
        </w:rPr>
        <w:t>é</w:t>
      </w:r>
      <w:r w:rsidR="0001681F" w:rsidRPr="00AD3BA4">
        <w:rPr>
          <w:b/>
          <w:sz w:val="28"/>
          <w:szCs w:val="28"/>
        </w:rPr>
        <w:t xml:space="preserve"> </w:t>
      </w:r>
      <w:r w:rsidR="0001681F">
        <w:rPr>
          <w:b/>
          <w:sz w:val="28"/>
          <w:szCs w:val="28"/>
        </w:rPr>
        <w:t>podpory</w:t>
      </w:r>
      <w:r w:rsidR="0001681F" w:rsidRPr="00AD3BA4">
        <w:rPr>
          <w:b/>
          <w:sz w:val="28"/>
          <w:szCs w:val="28"/>
        </w:rPr>
        <w:t xml:space="preserve"> </w:t>
      </w:r>
      <w:r w:rsidRPr="00AD3BA4">
        <w:rPr>
          <w:b/>
          <w:sz w:val="28"/>
          <w:szCs w:val="28"/>
        </w:rPr>
        <w:t>VUT </w:t>
      </w:r>
      <w:r w:rsidR="00AD3BA4" w:rsidRPr="00AD3BA4">
        <w:rPr>
          <w:b/>
          <w:sz w:val="28"/>
          <w:szCs w:val="28"/>
        </w:rPr>
        <w:t>v</w:t>
      </w:r>
      <w:r w:rsidR="005224AF">
        <w:rPr>
          <w:b/>
          <w:sz w:val="28"/>
          <w:szCs w:val="28"/>
        </w:rPr>
        <w:t> </w:t>
      </w:r>
      <w:r w:rsidR="00AD3BA4" w:rsidRPr="00AD3BA4">
        <w:rPr>
          <w:b/>
          <w:sz w:val="28"/>
          <w:szCs w:val="28"/>
        </w:rPr>
        <w:t>Brně</w:t>
      </w:r>
      <w:r w:rsidR="005224AF">
        <w:rPr>
          <w:b/>
          <w:sz w:val="28"/>
          <w:szCs w:val="28"/>
        </w:rPr>
        <w:t xml:space="preserve"> pro rok </w:t>
      </w:r>
      <w:r w:rsidR="007B4D2C">
        <w:rPr>
          <w:b/>
          <w:sz w:val="28"/>
          <w:szCs w:val="28"/>
        </w:rPr>
        <w:t>2020</w:t>
      </w:r>
    </w:p>
    <w:p w14:paraId="6718F6EA" w14:textId="77777777" w:rsidR="0063123E" w:rsidRDefault="0048505F">
      <w:pPr>
        <w:spacing w:before="100" w:after="100" w:line="240" w:lineRule="auto"/>
        <w:jc w:val="center"/>
      </w:pPr>
      <w:r>
        <w:rPr>
          <w:b/>
        </w:rPr>
        <w:t>Článek I.</w:t>
      </w:r>
    </w:p>
    <w:p w14:paraId="43C56D56" w14:textId="77777777" w:rsidR="0063123E" w:rsidRDefault="0048505F">
      <w:pPr>
        <w:spacing w:before="100" w:after="100" w:line="240" w:lineRule="auto"/>
        <w:jc w:val="center"/>
      </w:pPr>
      <w:r>
        <w:rPr>
          <w:b/>
        </w:rPr>
        <w:t>Základní ustanovení</w:t>
      </w:r>
    </w:p>
    <w:p w14:paraId="193E33AC" w14:textId="43B95354" w:rsidR="00734985" w:rsidRDefault="00800FF4" w:rsidP="00141F97">
      <w:pPr>
        <w:pStyle w:val="Odstavecseseznamem"/>
        <w:numPr>
          <w:ilvl w:val="0"/>
          <w:numId w:val="2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>
        <w:rPr>
          <w:color w:val="auto"/>
        </w:rPr>
        <w:t>Interní f</w:t>
      </w:r>
      <w:r w:rsidR="00195ADC" w:rsidRPr="007B7E91">
        <w:rPr>
          <w:color w:val="auto"/>
        </w:rPr>
        <w:t>ond</w:t>
      </w:r>
      <w:r>
        <w:rPr>
          <w:color w:val="auto"/>
        </w:rPr>
        <w:t xml:space="preserve"> studentské podpory VUT</w:t>
      </w:r>
      <w:r>
        <w:rPr>
          <w:rStyle w:val="Znakapoznpodarou"/>
          <w:color w:val="auto"/>
        </w:rPr>
        <w:footnoteReference w:id="1"/>
      </w:r>
      <w:r w:rsidR="00734985">
        <w:rPr>
          <w:color w:val="auto"/>
        </w:rPr>
        <w:t xml:space="preserve"> (dále „fond</w:t>
      </w:r>
      <w:r w:rsidR="008D68F1">
        <w:rPr>
          <w:color w:val="auto"/>
        </w:rPr>
        <w:t>“</w:t>
      </w:r>
      <w:r w:rsidR="009C44D3">
        <w:rPr>
          <w:color w:val="auto"/>
        </w:rPr>
        <w:t>, „IFSP“</w:t>
      </w:r>
      <w:r w:rsidR="008D68F1">
        <w:rPr>
          <w:color w:val="auto"/>
        </w:rPr>
        <w:t>) je</w:t>
      </w:r>
      <w:r w:rsidR="00734985">
        <w:rPr>
          <w:color w:val="auto"/>
        </w:rPr>
        <w:t xml:space="preserve"> tvořen finančními prostředky zahrnutými do tzv. centralizovaných prostředků dle platných Pravidel pro sestavení rozpočtu pro kalendářní rok </w:t>
      </w:r>
      <w:r w:rsidR="007B4D2C">
        <w:rPr>
          <w:color w:val="auto"/>
        </w:rPr>
        <w:t>2020</w:t>
      </w:r>
      <w:r w:rsidR="00734985">
        <w:rPr>
          <w:rStyle w:val="Znakapoznpodarou"/>
          <w:color w:val="auto"/>
        </w:rPr>
        <w:footnoteReference w:id="2"/>
      </w:r>
      <w:r w:rsidR="00734985">
        <w:rPr>
          <w:color w:val="auto"/>
        </w:rPr>
        <w:t xml:space="preserve"> a schválených AS VUT jako součást rozpočtu VUT pro rok </w:t>
      </w:r>
      <w:r w:rsidR="007B4D2C">
        <w:rPr>
          <w:color w:val="auto"/>
        </w:rPr>
        <w:t>2020</w:t>
      </w:r>
      <w:r w:rsidR="00195ADC" w:rsidRPr="007B7E91">
        <w:rPr>
          <w:color w:val="auto"/>
        </w:rPr>
        <w:t xml:space="preserve">. </w:t>
      </w:r>
    </w:p>
    <w:p w14:paraId="08005F87" w14:textId="25B2F061" w:rsidR="00A02877" w:rsidRPr="00141F97" w:rsidRDefault="00195ADC" w:rsidP="00141F97">
      <w:pPr>
        <w:pStyle w:val="Odstavecseseznamem"/>
        <w:numPr>
          <w:ilvl w:val="0"/>
          <w:numId w:val="2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Fond je určen </w:t>
      </w:r>
      <w:r w:rsidR="005224AF">
        <w:rPr>
          <w:color w:val="auto"/>
        </w:rPr>
        <w:t>k ocenění</w:t>
      </w:r>
      <w:r w:rsidR="00141F97">
        <w:rPr>
          <w:color w:val="auto"/>
        </w:rPr>
        <w:t xml:space="preserve"> aktivních studentů VUT, kteří vykon</w:t>
      </w:r>
      <w:r w:rsidR="000F7262">
        <w:rPr>
          <w:color w:val="auto"/>
        </w:rPr>
        <w:t xml:space="preserve">ali v roce </w:t>
      </w:r>
      <w:r w:rsidR="007B4D2C">
        <w:rPr>
          <w:color w:val="auto"/>
        </w:rPr>
        <w:t xml:space="preserve">2020 </w:t>
      </w:r>
      <w:r w:rsidR="00141F97">
        <w:t xml:space="preserve">významnou činnost </w:t>
      </w:r>
      <w:r w:rsidR="007F2AEB">
        <w:rPr>
          <w:color w:val="auto"/>
        </w:rPr>
        <w:t>v oblasti vzdělávací, sportovní, kulturní či společenské,</w:t>
      </w:r>
      <w:r w:rsidR="007F2AEB">
        <w:t xml:space="preserve"> </w:t>
      </w:r>
      <w:r w:rsidR="00141F97">
        <w:t>konanou ve prospěch fakulty, VUT nebo akademické obce VUT.</w:t>
      </w:r>
      <w:r w:rsidR="00141F97">
        <w:rPr>
          <w:color w:val="auto"/>
        </w:rPr>
        <w:t xml:space="preserve"> </w:t>
      </w:r>
      <w:r w:rsidR="00582A20" w:rsidRPr="00141F97">
        <w:rPr>
          <w:color w:val="auto"/>
        </w:rPr>
        <w:t xml:space="preserve">Garantem fondu </w:t>
      </w:r>
      <w:r w:rsidRPr="00141F97">
        <w:rPr>
          <w:color w:val="auto"/>
        </w:rPr>
        <w:t xml:space="preserve">je </w:t>
      </w:r>
      <w:r w:rsidR="00992D4B" w:rsidRPr="00141F97">
        <w:rPr>
          <w:color w:val="auto"/>
        </w:rPr>
        <w:t>Studentská komora Akademického senátu</w:t>
      </w:r>
      <w:r w:rsidRPr="00141F97">
        <w:rPr>
          <w:color w:val="auto"/>
        </w:rPr>
        <w:t xml:space="preserve"> </w:t>
      </w:r>
      <w:r w:rsidR="00A02877" w:rsidRPr="00141F97">
        <w:rPr>
          <w:color w:val="auto"/>
        </w:rPr>
        <w:t xml:space="preserve">VUT </w:t>
      </w:r>
      <w:r w:rsidRPr="00141F97">
        <w:rPr>
          <w:color w:val="auto"/>
        </w:rPr>
        <w:t>v</w:t>
      </w:r>
      <w:r w:rsidR="00992D4B" w:rsidRPr="00141F97">
        <w:rPr>
          <w:color w:val="auto"/>
        </w:rPr>
        <w:t> </w:t>
      </w:r>
      <w:r w:rsidRPr="00141F97">
        <w:rPr>
          <w:color w:val="auto"/>
        </w:rPr>
        <w:t>Brně</w:t>
      </w:r>
      <w:r w:rsidR="00992D4B" w:rsidRPr="00141F97">
        <w:rPr>
          <w:color w:val="auto"/>
        </w:rPr>
        <w:t xml:space="preserve"> (dále jen SK</w:t>
      </w:r>
      <w:r w:rsidR="00291E81" w:rsidRPr="00141F97">
        <w:rPr>
          <w:color w:val="auto"/>
        </w:rPr>
        <w:t xml:space="preserve"> </w:t>
      </w:r>
      <w:r w:rsidR="00992D4B" w:rsidRPr="00141F97">
        <w:rPr>
          <w:color w:val="auto"/>
        </w:rPr>
        <w:t>AS</w:t>
      </w:r>
      <w:r w:rsidR="00291E81" w:rsidRPr="00141F97">
        <w:rPr>
          <w:color w:val="auto"/>
        </w:rPr>
        <w:t xml:space="preserve"> VUT</w:t>
      </w:r>
      <w:r w:rsidR="00992D4B" w:rsidRPr="00141F97">
        <w:rPr>
          <w:color w:val="auto"/>
        </w:rPr>
        <w:t>).</w:t>
      </w:r>
      <w:r w:rsidR="007F2AEB">
        <w:rPr>
          <w:color w:val="auto"/>
        </w:rPr>
        <w:t xml:space="preserve"> </w:t>
      </w:r>
      <w:r w:rsidR="007F2AEB" w:rsidRPr="007B7E91">
        <w:rPr>
          <w:color w:val="auto"/>
        </w:rPr>
        <w:t>Interní fond studentsk</w:t>
      </w:r>
      <w:r w:rsidR="00D2058F">
        <w:rPr>
          <w:color w:val="auto"/>
        </w:rPr>
        <w:t>é</w:t>
      </w:r>
      <w:r w:rsidR="007F2AEB" w:rsidRPr="007B7E91">
        <w:rPr>
          <w:color w:val="auto"/>
        </w:rPr>
        <w:t xml:space="preserve"> </w:t>
      </w:r>
      <w:r w:rsidR="00D2058F">
        <w:rPr>
          <w:color w:val="auto"/>
        </w:rPr>
        <w:t>podpory</w:t>
      </w:r>
      <w:r w:rsidR="007F2AEB" w:rsidRPr="007B7E91">
        <w:rPr>
          <w:color w:val="auto"/>
        </w:rPr>
        <w:t xml:space="preserve"> VUT je podpořen ze</w:t>
      </w:r>
      <w:r w:rsidR="007F2AEB">
        <w:rPr>
          <w:color w:val="auto"/>
        </w:rPr>
        <w:t> </w:t>
      </w:r>
      <w:r w:rsidR="007F2AEB" w:rsidRPr="007B7E91">
        <w:rPr>
          <w:color w:val="auto"/>
        </w:rPr>
        <w:t>zdrojů VUT v</w:t>
      </w:r>
      <w:r w:rsidR="007F2AEB">
        <w:rPr>
          <w:color w:val="auto"/>
        </w:rPr>
        <w:t> </w:t>
      </w:r>
      <w:r w:rsidR="007F2AEB" w:rsidRPr="007B7E91">
        <w:rPr>
          <w:color w:val="auto"/>
        </w:rPr>
        <w:t>Brně.</w:t>
      </w:r>
    </w:p>
    <w:p w14:paraId="115D6502" w14:textId="77777777" w:rsidR="0063123E" w:rsidRPr="007B7E91" w:rsidRDefault="0048505F" w:rsidP="00195ADC">
      <w:pPr>
        <w:pStyle w:val="Odstavecseseznamem"/>
        <w:numPr>
          <w:ilvl w:val="0"/>
          <w:numId w:val="2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Pro realizaci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 xml:space="preserve">FSP je zřízena jako odborný, řídicí i výkonný orgán komise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>FSP.</w:t>
      </w:r>
    </w:p>
    <w:p w14:paraId="46F8C296" w14:textId="77777777" w:rsidR="000D0944" w:rsidRPr="007B7E91" w:rsidRDefault="000D0944" w:rsidP="000D0944">
      <w:pPr>
        <w:spacing w:before="100" w:after="100" w:line="240" w:lineRule="auto"/>
        <w:jc w:val="both"/>
        <w:rPr>
          <w:color w:val="auto"/>
        </w:rPr>
      </w:pPr>
    </w:p>
    <w:p w14:paraId="504DCB8F" w14:textId="77777777" w:rsidR="0063123E" w:rsidRPr="007B7E91" w:rsidRDefault="0048505F">
      <w:pPr>
        <w:spacing w:before="100"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>Článek II.</w:t>
      </w:r>
    </w:p>
    <w:p w14:paraId="53870956" w14:textId="77777777" w:rsidR="0063123E" w:rsidRPr="007B7E91" w:rsidRDefault="0048505F">
      <w:pPr>
        <w:spacing w:before="100"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 xml:space="preserve">Komise </w:t>
      </w:r>
      <w:r w:rsidR="000404B0" w:rsidRPr="007B7E91">
        <w:rPr>
          <w:b/>
          <w:color w:val="auto"/>
        </w:rPr>
        <w:t>I</w:t>
      </w:r>
      <w:r w:rsidRPr="007B7E91">
        <w:rPr>
          <w:b/>
          <w:color w:val="auto"/>
        </w:rPr>
        <w:t>FSP</w:t>
      </w:r>
    </w:p>
    <w:p w14:paraId="7E7E00A7" w14:textId="77777777" w:rsidR="0063123E" w:rsidRPr="007B7E91" w:rsidRDefault="0048505F" w:rsidP="000404B0">
      <w:pPr>
        <w:pStyle w:val="Odstavecseseznamem"/>
        <w:numPr>
          <w:ilvl w:val="0"/>
          <w:numId w:val="6"/>
        </w:numPr>
        <w:spacing w:before="100" w:after="100" w:line="240" w:lineRule="auto"/>
        <w:ind w:left="284" w:hanging="284"/>
        <w:rPr>
          <w:color w:val="auto"/>
        </w:rPr>
      </w:pPr>
      <w:r w:rsidRPr="007B7E91">
        <w:rPr>
          <w:color w:val="auto"/>
        </w:rPr>
        <w:t xml:space="preserve">Základním úkolem komise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 xml:space="preserve">FSP je organizační zabezpečení realizace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>FSP:</w:t>
      </w:r>
    </w:p>
    <w:p w14:paraId="42EC13C2" w14:textId="77777777" w:rsidR="0063123E" w:rsidRPr="007B7E91" w:rsidRDefault="0048505F" w:rsidP="00A5459B">
      <w:pPr>
        <w:numPr>
          <w:ilvl w:val="0"/>
          <w:numId w:val="24"/>
        </w:numPr>
        <w:tabs>
          <w:tab w:val="left" w:pos="720"/>
        </w:tabs>
        <w:spacing w:before="100" w:after="100" w:line="240" w:lineRule="auto"/>
        <w:ind w:firstLine="426"/>
        <w:rPr>
          <w:color w:val="auto"/>
        </w:rPr>
      </w:pPr>
      <w:r w:rsidRPr="007B7E91">
        <w:rPr>
          <w:color w:val="auto"/>
        </w:rPr>
        <w:t xml:space="preserve">vypracování návrhu harmonogramu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>FSP pro příslušný rok</w:t>
      </w:r>
      <w:r w:rsidR="006E1C3A" w:rsidRPr="007B7E91">
        <w:rPr>
          <w:color w:val="auto"/>
        </w:rPr>
        <w:t>,</w:t>
      </w:r>
    </w:p>
    <w:p w14:paraId="75BED483" w14:textId="67B0DE22" w:rsidR="0063123E" w:rsidRPr="007B7E91" w:rsidRDefault="0048505F" w:rsidP="00A5459B">
      <w:pPr>
        <w:numPr>
          <w:ilvl w:val="0"/>
          <w:numId w:val="24"/>
        </w:numPr>
        <w:tabs>
          <w:tab w:val="left" w:pos="720"/>
        </w:tabs>
        <w:spacing w:before="100" w:after="100" w:line="240" w:lineRule="auto"/>
        <w:ind w:firstLine="426"/>
        <w:rPr>
          <w:color w:val="auto"/>
        </w:rPr>
      </w:pPr>
      <w:r w:rsidRPr="007B7E91">
        <w:rPr>
          <w:color w:val="auto"/>
        </w:rPr>
        <w:t xml:space="preserve">vypsání </w:t>
      </w:r>
      <w:r w:rsidR="002B64B7" w:rsidRPr="007B7E91">
        <w:rPr>
          <w:color w:val="auto"/>
        </w:rPr>
        <w:t xml:space="preserve">výzvy k podání </w:t>
      </w:r>
      <w:r w:rsidR="005224AF">
        <w:rPr>
          <w:color w:val="auto"/>
        </w:rPr>
        <w:t>návrhů na ocenění</w:t>
      </w:r>
      <w:r w:rsidR="006E1C3A" w:rsidRPr="007B7E91">
        <w:rPr>
          <w:color w:val="auto"/>
        </w:rPr>
        <w:t>,</w:t>
      </w:r>
    </w:p>
    <w:p w14:paraId="34EB9A08" w14:textId="70CF5566" w:rsidR="0063123E" w:rsidRPr="007B7E91" w:rsidRDefault="0048505F" w:rsidP="00A5459B">
      <w:pPr>
        <w:numPr>
          <w:ilvl w:val="0"/>
          <w:numId w:val="24"/>
        </w:numPr>
        <w:tabs>
          <w:tab w:val="left" w:pos="720"/>
        </w:tabs>
        <w:spacing w:before="100" w:after="100" w:line="240" w:lineRule="auto"/>
        <w:ind w:firstLine="426"/>
        <w:rPr>
          <w:color w:val="auto"/>
        </w:rPr>
      </w:pPr>
      <w:r w:rsidRPr="007B7E91">
        <w:rPr>
          <w:color w:val="auto"/>
        </w:rPr>
        <w:t xml:space="preserve">shromáždění </w:t>
      </w:r>
      <w:r w:rsidR="005224AF">
        <w:rPr>
          <w:color w:val="auto"/>
        </w:rPr>
        <w:t>návrhů na ocenění</w:t>
      </w:r>
      <w:r w:rsidR="006E1C3A" w:rsidRPr="007B7E91">
        <w:rPr>
          <w:color w:val="auto"/>
        </w:rPr>
        <w:t>,</w:t>
      </w:r>
      <w:r w:rsidRPr="007B7E91">
        <w:rPr>
          <w:color w:val="auto"/>
        </w:rPr>
        <w:t xml:space="preserve"> </w:t>
      </w:r>
    </w:p>
    <w:p w14:paraId="4D80E2DF" w14:textId="5D0C0BFC" w:rsidR="0063123E" w:rsidRPr="007B7E91" w:rsidRDefault="0048505F" w:rsidP="00A5459B">
      <w:pPr>
        <w:numPr>
          <w:ilvl w:val="0"/>
          <w:numId w:val="24"/>
        </w:numPr>
        <w:tabs>
          <w:tab w:val="left" w:pos="720"/>
        </w:tabs>
        <w:spacing w:before="100" w:after="100" w:line="240" w:lineRule="auto"/>
        <w:ind w:firstLine="426"/>
        <w:rPr>
          <w:color w:val="auto"/>
        </w:rPr>
      </w:pPr>
      <w:r w:rsidRPr="007B7E91">
        <w:rPr>
          <w:color w:val="auto"/>
        </w:rPr>
        <w:t xml:space="preserve">zabezpečení nestranného posouzení </w:t>
      </w:r>
      <w:r w:rsidR="005224AF">
        <w:rPr>
          <w:color w:val="auto"/>
        </w:rPr>
        <w:t>všech přihlášených návrhů na ocenění</w:t>
      </w:r>
      <w:r w:rsidR="006E1C3A" w:rsidRPr="007B7E91">
        <w:rPr>
          <w:color w:val="auto"/>
        </w:rPr>
        <w:t>,</w:t>
      </w:r>
    </w:p>
    <w:p w14:paraId="648C672A" w14:textId="3234ABF9" w:rsidR="0063123E" w:rsidRPr="007B7E91" w:rsidRDefault="0048505F" w:rsidP="00A5459B">
      <w:pPr>
        <w:numPr>
          <w:ilvl w:val="0"/>
          <w:numId w:val="24"/>
        </w:numPr>
        <w:tabs>
          <w:tab w:val="left" w:pos="720"/>
        </w:tabs>
        <w:spacing w:before="100" w:after="100" w:line="240" w:lineRule="auto"/>
        <w:ind w:firstLine="426"/>
        <w:rPr>
          <w:color w:val="auto"/>
        </w:rPr>
      </w:pPr>
      <w:r w:rsidRPr="007B7E91">
        <w:rPr>
          <w:color w:val="auto"/>
        </w:rPr>
        <w:t xml:space="preserve">sestavení pořadí </w:t>
      </w:r>
      <w:r w:rsidR="000E3635">
        <w:rPr>
          <w:color w:val="auto"/>
        </w:rPr>
        <w:t>návrhů na ocenění</w:t>
      </w:r>
      <w:r w:rsidR="00241461" w:rsidRPr="007B7E91">
        <w:rPr>
          <w:color w:val="auto"/>
        </w:rPr>
        <w:t xml:space="preserve"> </w:t>
      </w:r>
      <w:r w:rsidR="00EB1BAC" w:rsidRPr="007B7E91">
        <w:rPr>
          <w:color w:val="auto"/>
        </w:rPr>
        <w:t>dle výsledného hodnocení</w:t>
      </w:r>
      <w:r w:rsidR="006E1C3A" w:rsidRPr="007B7E91">
        <w:rPr>
          <w:color w:val="auto"/>
        </w:rPr>
        <w:t>,</w:t>
      </w:r>
    </w:p>
    <w:p w14:paraId="795EB482" w14:textId="7651DE0A" w:rsidR="0063123E" w:rsidRPr="007B7E91" w:rsidRDefault="002B64B7" w:rsidP="00A5459B">
      <w:pPr>
        <w:numPr>
          <w:ilvl w:val="0"/>
          <w:numId w:val="24"/>
        </w:numPr>
        <w:tabs>
          <w:tab w:val="left" w:pos="720"/>
        </w:tabs>
        <w:spacing w:before="100" w:after="100" w:line="240" w:lineRule="auto"/>
        <w:ind w:firstLine="426"/>
        <w:rPr>
          <w:color w:val="auto"/>
        </w:rPr>
      </w:pPr>
      <w:r w:rsidRPr="007B7E91">
        <w:rPr>
          <w:color w:val="auto"/>
        </w:rPr>
        <w:t>navržení</w:t>
      </w:r>
      <w:r w:rsidR="000404B0" w:rsidRPr="007B7E91">
        <w:rPr>
          <w:color w:val="auto"/>
        </w:rPr>
        <w:t xml:space="preserve"> </w:t>
      </w:r>
      <w:r w:rsidR="000E3635">
        <w:rPr>
          <w:color w:val="auto"/>
        </w:rPr>
        <w:t>vybraných činností k ocenění</w:t>
      </w:r>
      <w:r w:rsidR="006E1C3A" w:rsidRPr="007B7E91">
        <w:rPr>
          <w:color w:val="auto"/>
        </w:rPr>
        <w:t>,</w:t>
      </w:r>
    </w:p>
    <w:p w14:paraId="413FE1E7" w14:textId="5E29B9B8" w:rsidR="006E1C3A" w:rsidRPr="007B7E91" w:rsidRDefault="00E75385" w:rsidP="006E1C3A">
      <w:pPr>
        <w:numPr>
          <w:ilvl w:val="0"/>
          <w:numId w:val="24"/>
        </w:numPr>
        <w:tabs>
          <w:tab w:val="left" w:pos="720"/>
        </w:tabs>
        <w:spacing w:before="100" w:after="100" w:line="240" w:lineRule="auto"/>
        <w:ind w:left="709" w:hanging="283"/>
        <w:rPr>
          <w:color w:val="auto"/>
        </w:rPr>
      </w:pPr>
      <w:r w:rsidRPr="007B7E91">
        <w:rPr>
          <w:color w:val="auto"/>
        </w:rPr>
        <w:t>vypracování</w:t>
      </w:r>
      <w:r w:rsidR="006E1C3A" w:rsidRPr="007B7E91">
        <w:rPr>
          <w:color w:val="auto"/>
        </w:rPr>
        <w:t xml:space="preserve"> výroční zpráv</w:t>
      </w:r>
      <w:r w:rsidRPr="007B7E91">
        <w:rPr>
          <w:color w:val="auto"/>
        </w:rPr>
        <w:t>y</w:t>
      </w:r>
      <w:r w:rsidR="006E1C3A" w:rsidRPr="007B7E91">
        <w:rPr>
          <w:color w:val="auto"/>
        </w:rPr>
        <w:t xml:space="preserve"> </w:t>
      </w:r>
      <w:r w:rsidRPr="007B7E91">
        <w:rPr>
          <w:color w:val="auto"/>
        </w:rPr>
        <w:t xml:space="preserve">obsahující </w:t>
      </w:r>
      <w:r w:rsidR="006E1C3A" w:rsidRPr="007B7E91">
        <w:rPr>
          <w:color w:val="auto"/>
        </w:rPr>
        <w:t xml:space="preserve">seznam </w:t>
      </w:r>
      <w:r w:rsidR="000E3635">
        <w:rPr>
          <w:color w:val="auto"/>
        </w:rPr>
        <w:t>oceněných aktivit</w:t>
      </w:r>
      <w:r w:rsidR="00D26AE4" w:rsidRPr="007B7E91">
        <w:rPr>
          <w:color w:val="auto"/>
        </w:rPr>
        <w:t>,</w:t>
      </w:r>
      <w:r w:rsidR="006E1C3A" w:rsidRPr="007B7E91">
        <w:rPr>
          <w:color w:val="auto"/>
        </w:rPr>
        <w:t xml:space="preserve"> </w:t>
      </w:r>
      <w:r w:rsidR="00EB1BAC" w:rsidRPr="007B7E91">
        <w:rPr>
          <w:color w:val="auto"/>
        </w:rPr>
        <w:t xml:space="preserve">včetně </w:t>
      </w:r>
      <w:r w:rsidR="000E3635">
        <w:rPr>
          <w:color w:val="auto"/>
        </w:rPr>
        <w:t>návrhů na ocenění</w:t>
      </w:r>
      <w:r w:rsidR="00EB1BAC" w:rsidRPr="007B7E91">
        <w:rPr>
          <w:color w:val="auto"/>
        </w:rPr>
        <w:t>,</w:t>
      </w:r>
    </w:p>
    <w:p w14:paraId="4914D6A2" w14:textId="77777777" w:rsidR="0063123E" w:rsidRPr="007B7E91" w:rsidRDefault="0048505F" w:rsidP="00291E81">
      <w:pPr>
        <w:pStyle w:val="Odstavecseseznamem"/>
        <w:numPr>
          <w:ilvl w:val="0"/>
          <w:numId w:val="6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Komisi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 xml:space="preserve">FSP tvoří </w:t>
      </w:r>
      <w:r w:rsidR="005A0638" w:rsidRPr="007B7E91">
        <w:rPr>
          <w:color w:val="auto"/>
        </w:rPr>
        <w:t xml:space="preserve">všichni </w:t>
      </w:r>
      <w:r w:rsidRPr="007B7E91">
        <w:rPr>
          <w:color w:val="auto"/>
        </w:rPr>
        <w:t xml:space="preserve">členové </w:t>
      </w:r>
      <w:r w:rsidR="00992D4B" w:rsidRPr="007B7E91">
        <w:rPr>
          <w:color w:val="auto"/>
        </w:rPr>
        <w:t>SK</w:t>
      </w:r>
      <w:r w:rsidR="00291E81" w:rsidRPr="007B7E91">
        <w:rPr>
          <w:color w:val="auto"/>
        </w:rPr>
        <w:t xml:space="preserve"> </w:t>
      </w:r>
      <w:r w:rsidR="00992D4B" w:rsidRPr="007B7E91">
        <w:rPr>
          <w:color w:val="auto"/>
        </w:rPr>
        <w:t>AS</w:t>
      </w:r>
      <w:r w:rsidR="00291E81" w:rsidRPr="007B7E91">
        <w:rPr>
          <w:color w:val="auto"/>
        </w:rPr>
        <w:t xml:space="preserve"> VUT</w:t>
      </w:r>
      <w:r w:rsidR="00992D4B" w:rsidRPr="007B7E91">
        <w:rPr>
          <w:color w:val="auto"/>
        </w:rPr>
        <w:t>.</w:t>
      </w:r>
    </w:p>
    <w:p w14:paraId="3F7ADF71" w14:textId="77777777" w:rsidR="0063123E" w:rsidRPr="007B7E91" w:rsidRDefault="0048505F" w:rsidP="000404B0">
      <w:pPr>
        <w:pStyle w:val="Odstavecseseznamem"/>
        <w:numPr>
          <w:ilvl w:val="0"/>
          <w:numId w:val="6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Jednání komise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>FSP jsou neveřejná.</w:t>
      </w:r>
    </w:p>
    <w:p w14:paraId="67DABCAD" w14:textId="159F1210" w:rsidR="0063123E" w:rsidRPr="007B7E91" w:rsidRDefault="0068365F" w:rsidP="00D26AE4">
      <w:pPr>
        <w:pStyle w:val="Odstavecseseznamem"/>
        <w:numPr>
          <w:ilvl w:val="0"/>
          <w:numId w:val="6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>
        <w:t>Z</w:t>
      </w:r>
      <w:r w:rsidR="000D5246">
        <w:t xml:space="preserve"> každého</w:t>
      </w:r>
      <w:r>
        <w:t xml:space="preserve"> jednání komise IFSP </w:t>
      </w:r>
      <w:r w:rsidR="00992D4B">
        <w:t xml:space="preserve">je pořízen </w:t>
      </w:r>
      <w:r>
        <w:t>písemný zápis. Zápis vyhotovuje</w:t>
      </w:r>
      <w:r w:rsidR="0055303E">
        <w:t xml:space="preserve"> předseda komise IFSP.</w:t>
      </w:r>
      <w:r>
        <w:t xml:space="preserve"> Zápis schvaluj</w:t>
      </w:r>
      <w:r w:rsidR="0055303E">
        <w:t>í</w:t>
      </w:r>
      <w:r>
        <w:t xml:space="preserve"> a podepisuj</w:t>
      </w:r>
      <w:r w:rsidR="0055303E">
        <w:t xml:space="preserve">í všichni členové </w:t>
      </w:r>
      <w:r w:rsidR="00D80756">
        <w:t xml:space="preserve">přítomní </w:t>
      </w:r>
      <w:r w:rsidR="0055303E">
        <w:t xml:space="preserve">na jednání </w:t>
      </w:r>
      <w:r w:rsidR="00AD3BA4">
        <w:t xml:space="preserve">komise </w:t>
      </w:r>
      <w:r w:rsidR="0055303E">
        <w:t>IFSP.</w:t>
      </w:r>
      <w:r>
        <w:t xml:space="preserve"> </w:t>
      </w:r>
      <w:r w:rsidR="0048505F">
        <w:t xml:space="preserve">Zápisy z jednání komise </w:t>
      </w:r>
      <w:r w:rsidR="00637A0E">
        <w:t>IFSP</w:t>
      </w:r>
      <w:r w:rsidR="0048505F">
        <w:t xml:space="preserve"> jsou veřejn</w:t>
      </w:r>
      <w:r w:rsidR="0055303E">
        <w:t xml:space="preserve">ě dostupné na webu </w:t>
      </w:r>
      <w:hyperlink r:id="rId8" w:history="1">
        <w:r w:rsidR="00D26AE4" w:rsidRPr="0028187E">
          <w:rPr>
            <w:rStyle w:val="Hypertextovodkaz"/>
          </w:rPr>
          <w:t>www.skas.vutbr.cz/ifsp</w:t>
        </w:r>
      </w:hyperlink>
      <w:r w:rsidR="0048505F">
        <w:t>,</w:t>
      </w:r>
      <w:r w:rsidR="00D26AE4">
        <w:t xml:space="preserve"> </w:t>
      </w:r>
      <w:r w:rsidR="0048505F">
        <w:t xml:space="preserve">navrhovatelé se jejich prostřednictvím </w:t>
      </w:r>
      <w:r w:rsidR="0048505F" w:rsidRPr="007B7E91">
        <w:rPr>
          <w:color w:val="auto"/>
        </w:rPr>
        <w:t xml:space="preserve">mohou seznámit s hodnocením </w:t>
      </w:r>
      <w:r w:rsidR="000E3635">
        <w:rPr>
          <w:color w:val="auto"/>
        </w:rPr>
        <w:t>jednotlivých návrhů na ocenění</w:t>
      </w:r>
      <w:r w:rsidR="0048505F" w:rsidRPr="007B7E91">
        <w:rPr>
          <w:color w:val="auto"/>
        </w:rPr>
        <w:t>.</w:t>
      </w:r>
    </w:p>
    <w:p w14:paraId="4D8535C1" w14:textId="1284A4B7" w:rsidR="0063123E" w:rsidRPr="007B7E91" w:rsidRDefault="0048505F" w:rsidP="000404B0">
      <w:pPr>
        <w:pStyle w:val="Odstavecseseznamem"/>
        <w:numPr>
          <w:ilvl w:val="0"/>
          <w:numId w:val="6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>O hodnocení sv</w:t>
      </w:r>
      <w:r w:rsidR="00D26AE4" w:rsidRPr="007B7E91">
        <w:rPr>
          <w:color w:val="auto"/>
        </w:rPr>
        <w:t xml:space="preserve">ých </w:t>
      </w:r>
      <w:r w:rsidR="000E3635">
        <w:rPr>
          <w:color w:val="auto"/>
        </w:rPr>
        <w:t>návrhů na ocenění</w:t>
      </w:r>
      <w:r w:rsidR="00D26AE4" w:rsidRPr="007B7E91">
        <w:rPr>
          <w:color w:val="auto"/>
        </w:rPr>
        <w:t xml:space="preserve"> </w:t>
      </w:r>
      <w:r w:rsidR="00C86FE9" w:rsidRPr="007B7E91">
        <w:rPr>
          <w:color w:val="auto"/>
        </w:rPr>
        <w:t xml:space="preserve">jsou mimoto </w:t>
      </w:r>
      <w:r w:rsidR="00D26AE4" w:rsidRPr="007B7E91">
        <w:rPr>
          <w:color w:val="auto"/>
        </w:rPr>
        <w:t xml:space="preserve">navrhovatelé </w:t>
      </w:r>
      <w:r w:rsidR="00FE3F84" w:rsidRPr="007B7E91">
        <w:rPr>
          <w:color w:val="auto"/>
        </w:rPr>
        <w:t xml:space="preserve">informováni </w:t>
      </w:r>
      <w:r w:rsidRPr="007B7E91">
        <w:rPr>
          <w:color w:val="auto"/>
        </w:rPr>
        <w:t>elektronicky</w:t>
      </w:r>
      <w:r w:rsidR="0055303E" w:rsidRPr="007B7E91">
        <w:rPr>
          <w:color w:val="auto"/>
        </w:rPr>
        <w:t xml:space="preserve"> na e-mail uvedený v přihlášce</w:t>
      </w:r>
      <w:r w:rsidRPr="007B7E91">
        <w:rPr>
          <w:color w:val="auto"/>
        </w:rPr>
        <w:t>.</w:t>
      </w:r>
    </w:p>
    <w:p w14:paraId="6C25BDE4" w14:textId="5E5F3E03" w:rsidR="006E1C3A" w:rsidRPr="007B7E91" w:rsidRDefault="006E1C3A" w:rsidP="0069218A">
      <w:pPr>
        <w:pStyle w:val="Odstavecseseznamem"/>
        <w:numPr>
          <w:ilvl w:val="0"/>
          <w:numId w:val="6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>
        <w:t xml:space="preserve">Komise IFSP si vyhrazuje právo zveřejnit na </w:t>
      </w:r>
      <w:r w:rsidR="007B7638">
        <w:t xml:space="preserve">webových </w:t>
      </w:r>
      <w:r>
        <w:t xml:space="preserve">stránkách </w:t>
      </w:r>
      <w:hyperlink r:id="rId9" w:history="1">
        <w:r w:rsidR="0069218A" w:rsidRPr="0028187E">
          <w:rPr>
            <w:rStyle w:val="Hypertextovodkaz"/>
          </w:rPr>
          <w:t>www.skas.vutbr.cz/ifsp</w:t>
        </w:r>
      </w:hyperlink>
      <w:r w:rsidR="0069218A">
        <w:t xml:space="preserve"> </w:t>
      </w:r>
      <w:r w:rsidR="007B7638">
        <w:t xml:space="preserve"> </w:t>
      </w:r>
      <w:r w:rsidR="0069218A">
        <w:t>seznam</w:t>
      </w:r>
      <w:r w:rsidR="00FE3F84">
        <w:t xml:space="preserve"> </w:t>
      </w:r>
      <w:r w:rsidR="00FE3F84" w:rsidRPr="007B7E91">
        <w:rPr>
          <w:color w:val="auto"/>
        </w:rPr>
        <w:t xml:space="preserve">všech </w:t>
      </w:r>
      <w:r w:rsidR="000E3635">
        <w:rPr>
          <w:color w:val="auto"/>
        </w:rPr>
        <w:t>návrhů na ocenění</w:t>
      </w:r>
      <w:r w:rsidRPr="007B7E91">
        <w:rPr>
          <w:color w:val="auto"/>
        </w:rPr>
        <w:t xml:space="preserve"> s</w:t>
      </w:r>
      <w:r w:rsidR="007B7638" w:rsidRPr="007B7E91">
        <w:rPr>
          <w:color w:val="auto"/>
        </w:rPr>
        <w:t xml:space="preserve"> uvedením</w:t>
      </w:r>
      <w:r w:rsidRPr="007B7E91">
        <w:rPr>
          <w:color w:val="auto"/>
        </w:rPr>
        <w:t xml:space="preserve"> </w:t>
      </w:r>
      <w:r w:rsidR="007B7638" w:rsidRPr="007B7E91">
        <w:rPr>
          <w:color w:val="auto"/>
        </w:rPr>
        <w:t xml:space="preserve">základních </w:t>
      </w:r>
      <w:r w:rsidRPr="007B7E91">
        <w:rPr>
          <w:color w:val="auto"/>
        </w:rPr>
        <w:t>údaj</w:t>
      </w:r>
      <w:r w:rsidR="007B7638" w:rsidRPr="007B7E91">
        <w:rPr>
          <w:color w:val="auto"/>
        </w:rPr>
        <w:t>ů</w:t>
      </w:r>
      <w:r w:rsidR="0069218A" w:rsidRPr="007B7E91">
        <w:rPr>
          <w:color w:val="auto"/>
        </w:rPr>
        <w:t>.</w:t>
      </w:r>
    </w:p>
    <w:p w14:paraId="7EF2B7EE" w14:textId="77777777" w:rsidR="0063123E" w:rsidRPr="007B7E91" w:rsidRDefault="0048505F" w:rsidP="000404B0">
      <w:pPr>
        <w:pStyle w:val="Odstavecseseznamem"/>
        <w:numPr>
          <w:ilvl w:val="0"/>
          <w:numId w:val="6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Rozhodnutí komise </w:t>
      </w:r>
      <w:r w:rsidR="000404B0" w:rsidRPr="007B7E91">
        <w:rPr>
          <w:color w:val="auto"/>
        </w:rPr>
        <w:t>I</w:t>
      </w:r>
      <w:r w:rsidRPr="007B7E91">
        <w:rPr>
          <w:color w:val="auto"/>
        </w:rPr>
        <w:t xml:space="preserve">FSP je konečné a odvolání </w:t>
      </w:r>
      <w:r w:rsidR="005A0638" w:rsidRPr="007B7E91">
        <w:rPr>
          <w:color w:val="auto"/>
        </w:rPr>
        <w:t xml:space="preserve">a jiné opravné prostředky </w:t>
      </w:r>
      <w:r w:rsidRPr="007B7E91">
        <w:rPr>
          <w:color w:val="auto"/>
        </w:rPr>
        <w:t xml:space="preserve">proti němu </w:t>
      </w:r>
      <w:r w:rsidR="005A0638" w:rsidRPr="007B7E91">
        <w:rPr>
          <w:color w:val="auto"/>
        </w:rPr>
        <w:t xml:space="preserve">nejsou </w:t>
      </w:r>
      <w:r w:rsidRPr="007B7E91">
        <w:rPr>
          <w:color w:val="auto"/>
        </w:rPr>
        <w:t>přípustné.</w:t>
      </w:r>
    </w:p>
    <w:p w14:paraId="40871913" w14:textId="4E5263B1" w:rsidR="003843FD" w:rsidRDefault="003843FD">
      <w:pPr>
        <w:widowControl/>
        <w:spacing w:after="0" w:line="240" w:lineRule="auto"/>
        <w:rPr>
          <w:color w:val="auto"/>
        </w:rPr>
      </w:pPr>
      <w:r>
        <w:rPr>
          <w:color w:val="auto"/>
        </w:rPr>
        <w:br w:type="page"/>
      </w:r>
    </w:p>
    <w:p w14:paraId="61373A5C" w14:textId="77777777" w:rsidR="00DC1C23" w:rsidRDefault="00DC1C23" w:rsidP="000404B0">
      <w:pPr>
        <w:spacing w:before="100" w:after="100" w:line="240" w:lineRule="auto"/>
        <w:jc w:val="center"/>
        <w:rPr>
          <w:b/>
          <w:color w:val="auto"/>
        </w:rPr>
      </w:pPr>
    </w:p>
    <w:p w14:paraId="19D9D23C" w14:textId="1D3DA6DD" w:rsidR="000404B0" w:rsidRPr="007B7E91" w:rsidRDefault="000404B0" w:rsidP="000404B0">
      <w:pPr>
        <w:spacing w:before="100"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>Článek III.</w:t>
      </w:r>
    </w:p>
    <w:p w14:paraId="54630397" w14:textId="77777777" w:rsidR="000404B0" w:rsidRPr="007B7E91" w:rsidRDefault="000404B0" w:rsidP="000404B0">
      <w:pPr>
        <w:spacing w:before="100"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>Předseda komise IFSP</w:t>
      </w:r>
    </w:p>
    <w:p w14:paraId="758D8FBE" w14:textId="77777777" w:rsidR="000404B0" w:rsidRPr="007B7E91" w:rsidRDefault="000404B0" w:rsidP="000404B0">
      <w:pPr>
        <w:spacing w:before="100" w:after="100" w:line="240" w:lineRule="auto"/>
        <w:jc w:val="both"/>
        <w:rPr>
          <w:color w:val="auto"/>
        </w:rPr>
      </w:pPr>
      <w:r w:rsidRPr="007B7E91">
        <w:rPr>
          <w:color w:val="auto"/>
        </w:rPr>
        <w:t>1. Předsedu komise IFSP volí a odvolává SK</w:t>
      </w:r>
      <w:r w:rsidR="00291E81" w:rsidRPr="007B7E91">
        <w:rPr>
          <w:color w:val="auto"/>
        </w:rPr>
        <w:t xml:space="preserve"> </w:t>
      </w:r>
      <w:r w:rsidRPr="007B7E91">
        <w:rPr>
          <w:color w:val="auto"/>
        </w:rPr>
        <w:t>AS VUT.</w:t>
      </w:r>
    </w:p>
    <w:p w14:paraId="52D06EB3" w14:textId="77777777" w:rsidR="000404B0" w:rsidRPr="007B7E91" w:rsidRDefault="000404B0" w:rsidP="000404B0">
      <w:pPr>
        <w:spacing w:before="100" w:after="100" w:line="240" w:lineRule="auto"/>
        <w:jc w:val="both"/>
        <w:rPr>
          <w:color w:val="auto"/>
        </w:rPr>
      </w:pPr>
      <w:r w:rsidRPr="007B7E91">
        <w:rPr>
          <w:color w:val="auto"/>
        </w:rPr>
        <w:t>2. Předseda komise svolává a řídí zasedání komise IFSP.</w:t>
      </w:r>
    </w:p>
    <w:p w14:paraId="21339A7A" w14:textId="06DAF420" w:rsidR="000404B0" w:rsidRPr="007B7E91" w:rsidRDefault="000404B0" w:rsidP="000404B0">
      <w:pPr>
        <w:spacing w:before="100" w:after="100" w:line="240" w:lineRule="auto"/>
        <w:jc w:val="both"/>
        <w:rPr>
          <w:color w:val="auto"/>
        </w:rPr>
      </w:pPr>
      <w:r w:rsidRPr="007B7E91">
        <w:rPr>
          <w:color w:val="auto"/>
        </w:rPr>
        <w:t>3. Předseda komise komunikuje s</w:t>
      </w:r>
      <w:r w:rsidR="0077604A" w:rsidRPr="007B7E91">
        <w:rPr>
          <w:color w:val="auto"/>
        </w:rPr>
        <w:t> </w:t>
      </w:r>
      <w:r w:rsidRPr="007B7E91">
        <w:rPr>
          <w:color w:val="auto"/>
        </w:rPr>
        <w:t>navrhovateli</w:t>
      </w:r>
      <w:r w:rsidR="0077604A" w:rsidRPr="007B7E91">
        <w:rPr>
          <w:color w:val="auto"/>
        </w:rPr>
        <w:t xml:space="preserve"> </w:t>
      </w:r>
      <w:r w:rsidR="000E3635">
        <w:rPr>
          <w:color w:val="auto"/>
        </w:rPr>
        <w:t>ocenění</w:t>
      </w:r>
      <w:r w:rsidRPr="007B7E91">
        <w:rPr>
          <w:color w:val="auto"/>
        </w:rPr>
        <w:t>.</w:t>
      </w:r>
    </w:p>
    <w:p w14:paraId="53B9FECE" w14:textId="18D42CD8" w:rsidR="00664610" w:rsidRPr="007B7E91" w:rsidRDefault="00664610" w:rsidP="000404B0">
      <w:pPr>
        <w:spacing w:before="100" w:after="100" w:line="240" w:lineRule="auto"/>
        <w:jc w:val="both"/>
        <w:rPr>
          <w:color w:val="auto"/>
        </w:rPr>
      </w:pPr>
      <w:r w:rsidRPr="007B7E91">
        <w:rPr>
          <w:color w:val="auto"/>
        </w:rPr>
        <w:t>4. Předseda komise archivuje veškeré dokumenty související s</w:t>
      </w:r>
      <w:r w:rsidR="000E3635">
        <w:rPr>
          <w:color w:val="auto"/>
        </w:rPr>
        <w:t> návrhy na ocenění</w:t>
      </w:r>
      <w:r w:rsidRPr="007B7E91">
        <w:rPr>
          <w:color w:val="auto"/>
        </w:rPr>
        <w:t>.</w:t>
      </w:r>
    </w:p>
    <w:p w14:paraId="2170FF6D" w14:textId="77777777" w:rsidR="0063123E" w:rsidRPr="007B7E91" w:rsidRDefault="0063123E">
      <w:pPr>
        <w:spacing w:before="100" w:after="100" w:line="240" w:lineRule="auto"/>
        <w:jc w:val="center"/>
        <w:rPr>
          <w:color w:val="auto"/>
        </w:rPr>
      </w:pPr>
    </w:p>
    <w:p w14:paraId="0703C33B" w14:textId="77777777" w:rsidR="0063123E" w:rsidRPr="007B7E91" w:rsidRDefault="008E39E5">
      <w:pPr>
        <w:spacing w:before="100"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>Článek IV</w:t>
      </w:r>
      <w:r w:rsidR="0048505F" w:rsidRPr="007B7E91">
        <w:rPr>
          <w:b/>
          <w:color w:val="auto"/>
        </w:rPr>
        <w:t>.</w:t>
      </w:r>
    </w:p>
    <w:p w14:paraId="36655E9D" w14:textId="77777777" w:rsidR="0063123E" w:rsidRPr="007B7E91" w:rsidRDefault="00F82F34">
      <w:pPr>
        <w:spacing w:before="100" w:after="100" w:line="240" w:lineRule="auto"/>
        <w:jc w:val="center"/>
        <w:rPr>
          <w:color w:val="auto"/>
        </w:rPr>
      </w:pPr>
      <w:r>
        <w:rPr>
          <w:b/>
          <w:color w:val="auto"/>
        </w:rPr>
        <w:t>Ocenění</w:t>
      </w:r>
    </w:p>
    <w:p w14:paraId="69EB7F01" w14:textId="77777777" w:rsidR="00790311" w:rsidRPr="007B7E91" w:rsidRDefault="00790311" w:rsidP="000E3635">
      <w:pPr>
        <w:pStyle w:val="Odstavecseseznamem"/>
        <w:spacing w:before="100" w:after="100" w:line="240" w:lineRule="auto"/>
        <w:ind w:left="284"/>
        <w:contextualSpacing w:val="0"/>
        <w:jc w:val="both"/>
        <w:rPr>
          <w:color w:val="auto"/>
        </w:rPr>
      </w:pPr>
    </w:p>
    <w:p w14:paraId="3AD50547" w14:textId="3B32769B" w:rsidR="00AF38D5" w:rsidRPr="003843FD" w:rsidRDefault="00F82F34" w:rsidP="003843FD">
      <w:pPr>
        <w:pStyle w:val="Odstavecseseznamem"/>
        <w:numPr>
          <w:ilvl w:val="0"/>
          <w:numId w:val="9"/>
        </w:numPr>
        <w:spacing w:before="100" w:after="100" w:line="240" w:lineRule="auto"/>
        <w:ind w:left="284" w:hanging="284"/>
        <w:contextualSpacing w:val="0"/>
        <w:jc w:val="both"/>
      </w:pPr>
      <w:r w:rsidRPr="003843FD">
        <w:t xml:space="preserve">Jako ocenění </w:t>
      </w:r>
      <w:r w:rsidR="00AF38D5" w:rsidRPr="003843FD">
        <w:t>za významné aktivity je studentům VUT přiznáno mimořádné stipendium, a to postupem v souladu se Stipendijním řádem VUT s tím, že podkladem pro rozhodnutí o přiznání stipendia je souhlas komise IFSP o ocenění a návrh komise IFSP o výši mimořádného stipendia.</w:t>
      </w:r>
    </w:p>
    <w:p w14:paraId="2893643B" w14:textId="5CBC80DE" w:rsidR="00633C28" w:rsidRDefault="00633C28" w:rsidP="003843FD">
      <w:pPr>
        <w:pStyle w:val="Odstavecseseznamem"/>
        <w:numPr>
          <w:ilvl w:val="0"/>
          <w:numId w:val="9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>Maximální možn</w:t>
      </w:r>
      <w:r>
        <w:rPr>
          <w:color w:val="auto"/>
        </w:rPr>
        <w:t>á výše</w:t>
      </w:r>
      <w:r w:rsidR="00F858DF">
        <w:rPr>
          <w:color w:val="auto"/>
        </w:rPr>
        <w:t xml:space="preserve"> přiznaného</w:t>
      </w:r>
      <w:r>
        <w:rPr>
          <w:color w:val="auto"/>
        </w:rPr>
        <w:t xml:space="preserve"> mimořádného stipendia udělená</w:t>
      </w:r>
      <w:r w:rsidR="00F858DF">
        <w:rPr>
          <w:color w:val="auto"/>
        </w:rPr>
        <w:t xml:space="preserve"> z fondu IFSP</w:t>
      </w:r>
      <w:r>
        <w:rPr>
          <w:color w:val="auto"/>
        </w:rPr>
        <w:t xml:space="preserve"> </w:t>
      </w:r>
      <w:r w:rsidR="002B3503">
        <w:rPr>
          <w:color w:val="auto"/>
        </w:rPr>
        <w:t>za uskutečněnou aktivit</w:t>
      </w:r>
      <w:r w:rsidR="00F858DF">
        <w:rPr>
          <w:color w:val="auto"/>
        </w:rPr>
        <w:t>u</w:t>
      </w:r>
      <w:r>
        <w:rPr>
          <w:color w:val="auto"/>
        </w:rPr>
        <w:t xml:space="preserve"> činí</w:t>
      </w:r>
      <w:r w:rsidRPr="007B7E91">
        <w:rPr>
          <w:color w:val="auto"/>
        </w:rPr>
        <w:t xml:space="preserve"> </w:t>
      </w:r>
      <w:r w:rsidR="007B4D2C">
        <w:rPr>
          <w:color w:val="auto"/>
        </w:rPr>
        <w:t>30 000</w:t>
      </w:r>
      <w:r w:rsidRPr="007B7E91">
        <w:rPr>
          <w:color w:val="auto"/>
        </w:rPr>
        <w:t xml:space="preserve"> Kč</w:t>
      </w:r>
      <w:r w:rsidR="00F858DF">
        <w:rPr>
          <w:color w:val="auto"/>
        </w:rPr>
        <w:t>.</w:t>
      </w:r>
    </w:p>
    <w:p w14:paraId="7B659EE5" w14:textId="048DBEF7" w:rsidR="006E5305" w:rsidRPr="00633C28" w:rsidRDefault="006E5305" w:rsidP="003843FD">
      <w:pPr>
        <w:pStyle w:val="Odstavecseseznamem"/>
        <w:numPr>
          <w:ilvl w:val="0"/>
          <w:numId w:val="9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>
        <w:rPr>
          <w:color w:val="auto"/>
        </w:rPr>
        <w:t>Mimořádné stipendium se uděluje</w:t>
      </w:r>
      <w:r w:rsidRPr="007B7E91">
        <w:rPr>
          <w:color w:val="auto"/>
        </w:rPr>
        <w:t xml:space="preserve"> těm </w:t>
      </w:r>
      <w:r>
        <w:rPr>
          <w:color w:val="auto"/>
        </w:rPr>
        <w:t>oceněným</w:t>
      </w:r>
      <w:r w:rsidRPr="007B7E91">
        <w:rPr>
          <w:color w:val="auto"/>
        </w:rPr>
        <w:t xml:space="preserve">, jejichž výsledky významně přispěly k propagaci činnosti a rozvoji </w:t>
      </w:r>
      <w:r w:rsidRPr="00800FF4">
        <w:t xml:space="preserve">VUT </w:t>
      </w:r>
      <w:r>
        <w:t>nebo akademické obce VUT</w:t>
      </w:r>
      <w:r w:rsidRPr="00800FF4">
        <w:t>.</w:t>
      </w:r>
    </w:p>
    <w:p w14:paraId="3978F8AF" w14:textId="77777777" w:rsidR="0063123E" w:rsidRPr="007B7E91" w:rsidRDefault="000404B0" w:rsidP="00A503CD">
      <w:pPr>
        <w:pStyle w:val="Odstavecseseznamem"/>
        <w:numPr>
          <w:ilvl w:val="0"/>
          <w:numId w:val="9"/>
        </w:numPr>
        <w:spacing w:before="120" w:after="120" w:line="240" w:lineRule="auto"/>
        <w:ind w:left="284" w:hanging="284"/>
        <w:contextualSpacing w:val="0"/>
        <w:jc w:val="both"/>
        <w:rPr>
          <w:color w:val="auto"/>
        </w:rPr>
      </w:pPr>
      <w:bookmarkStart w:id="0" w:name="h.gjdgxs" w:colFirst="0" w:colLast="0"/>
      <w:bookmarkEnd w:id="0"/>
      <w:r w:rsidRPr="007B7E91">
        <w:rPr>
          <w:color w:val="auto"/>
        </w:rPr>
        <w:t xml:space="preserve">Na přidělení </w:t>
      </w:r>
      <w:r w:rsidR="00F82F34">
        <w:rPr>
          <w:color w:val="auto"/>
        </w:rPr>
        <w:t>mimořádného stipendia</w:t>
      </w:r>
      <w:r w:rsidRPr="007B7E91">
        <w:rPr>
          <w:color w:val="auto"/>
        </w:rPr>
        <w:t xml:space="preserve"> </w:t>
      </w:r>
      <w:r w:rsidR="0077604A" w:rsidRPr="007B7E91">
        <w:rPr>
          <w:color w:val="auto"/>
        </w:rPr>
        <w:t xml:space="preserve">nevzniká </w:t>
      </w:r>
      <w:r w:rsidR="00CB520B" w:rsidRPr="007B7E91">
        <w:rPr>
          <w:color w:val="auto"/>
        </w:rPr>
        <w:t>právní</w:t>
      </w:r>
      <w:r w:rsidR="008E39E5" w:rsidRPr="007B7E91">
        <w:rPr>
          <w:color w:val="auto"/>
        </w:rPr>
        <w:t xml:space="preserve"> nárok.</w:t>
      </w:r>
    </w:p>
    <w:p w14:paraId="70E935D3" w14:textId="77777777" w:rsidR="008E39E5" w:rsidRPr="007B7E91" w:rsidRDefault="008E39E5" w:rsidP="00800FF4">
      <w:pPr>
        <w:pStyle w:val="Odstavecseseznamem"/>
        <w:spacing w:before="100" w:after="100" w:line="240" w:lineRule="auto"/>
        <w:ind w:left="284"/>
        <w:contextualSpacing w:val="0"/>
        <w:jc w:val="both"/>
        <w:rPr>
          <w:color w:val="auto"/>
        </w:rPr>
      </w:pPr>
    </w:p>
    <w:p w14:paraId="3DC2E134" w14:textId="77777777" w:rsidR="0063123E" w:rsidRPr="007B7E91" w:rsidRDefault="008E39E5">
      <w:pPr>
        <w:spacing w:before="100"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 xml:space="preserve">Článek </w:t>
      </w:r>
      <w:r w:rsidR="0048505F" w:rsidRPr="007B7E91">
        <w:rPr>
          <w:b/>
          <w:color w:val="auto"/>
        </w:rPr>
        <w:t>V.</w:t>
      </w:r>
    </w:p>
    <w:p w14:paraId="784663F9" w14:textId="7D9FE7F8" w:rsidR="0063123E" w:rsidRPr="007B7E91" w:rsidRDefault="00F82F34">
      <w:pPr>
        <w:spacing w:before="100" w:after="100" w:line="240" w:lineRule="auto"/>
        <w:jc w:val="center"/>
        <w:rPr>
          <w:color w:val="auto"/>
        </w:rPr>
      </w:pPr>
      <w:r>
        <w:rPr>
          <w:b/>
          <w:color w:val="auto"/>
        </w:rPr>
        <w:t>Návrhy na ocenění</w:t>
      </w:r>
      <w:r w:rsidR="0048505F" w:rsidRPr="007B7E91">
        <w:rPr>
          <w:b/>
          <w:color w:val="auto"/>
        </w:rPr>
        <w:t>, jejich podávání, hodnocení a schvalování</w:t>
      </w:r>
    </w:p>
    <w:p w14:paraId="3F7650BA" w14:textId="1FD3101F" w:rsidR="0063123E" w:rsidRDefault="00F82F34" w:rsidP="008E39E5">
      <w:pPr>
        <w:pStyle w:val="Odstavecseseznamem"/>
        <w:numPr>
          <w:ilvl w:val="0"/>
          <w:numId w:val="11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>
        <w:rPr>
          <w:color w:val="auto"/>
        </w:rPr>
        <w:t>Návrhy na ocenění</w:t>
      </w:r>
      <w:r w:rsidR="0048505F" w:rsidRPr="007B7E91">
        <w:rPr>
          <w:color w:val="auto"/>
        </w:rPr>
        <w:t xml:space="preserve"> </w:t>
      </w:r>
      <w:r>
        <w:rPr>
          <w:color w:val="auto"/>
        </w:rPr>
        <w:t>z</w:t>
      </w:r>
      <w:r w:rsidR="0048505F" w:rsidRPr="007B7E91">
        <w:rPr>
          <w:color w:val="auto"/>
        </w:rPr>
        <w:t xml:space="preserve"> </w:t>
      </w:r>
      <w:r w:rsidR="008E39E5" w:rsidRPr="007B7E91">
        <w:rPr>
          <w:color w:val="auto"/>
        </w:rPr>
        <w:t>I</w:t>
      </w:r>
      <w:r w:rsidR="0048505F" w:rsidRPr="007B7E91">
        <w:rPr>
          <w:color w:val="auto"/>
        </w:rPr>
        <w:t xml:space="preserve">FSP musí být podány </w:t>
      </w:r>
      <w:r w:rsidR="00F858DF" w:rsidRPr="007B7E91">
        <w:rPr>
          <w:color w:val="auto"/>
        </w:rPr>
        <w:t>navrhovatel</w:t>
      </w:r>
      <w:r w:rsidR="00F858DF">
        <w:rPr>
          <w:color w:val="auto"/>
        </w:rPr>
        <w:t>i</w:t>
      </w:r>
      <w:r w:rsidR="00F858DF" w:rsidRPr="007B7E91">
        <w:rPr>
          <w:color w:val="auto"/>
        </w:rPr>
        <w:t xml:space="preserve"> </w:t>
      </w:r>
      <w:r w:rsidR="0048505F" w:rsidRPr="007B7E91">
        <w:rPr>
          <w:color w:val="auto"/>
        </w:rPr>
        <w:t>na platn</w:t>
      </w:r>
      <w:r w:rsidR="00F858DF">
        <w:rPr>
          <w:color w:val="auto"/>
        </w:rPr>
        <w:t>ém</w:t>
      </w:r>
      <w:r w:rsidR="0048505F" w:rsidRPr="007B7E91">
        <w:rPr>
          <w:color w:val="auto"/>
        </w:rPr>
        <w:t xml:space="preserve"> formulář</w:t>
      </w:r>
      <w:r w:rsidR="00F858DF">
        <w:rPr>
          <w:color w:val="auto"/>
        </w:rPr>
        <w:t>i</w:t>
      </w:r>
      <w:r w:rsidR="0048505F" w:rsidRPr="007B7E91">
        <w:rPr>
          <w:color w:val="auto"/>
        </w:rPr>
        <w:t>, kter</w:t>
      </w:r>
      <w:r w:rsidR="00F858DF">
        <w:rPr>
          <w:color w:val="auto"/>
        </w:rPr>
        <w:t>ý</w:t>
      </w:r>
      <w:r w:rsidR="0048505F" w:rsidRPr="007B7E91">
        <w:rPr>
          <w:color w:val="auto"/>
        </w:rPr>
        <w:t xml:space="preserve"> j</w:t>
      </w:r>
      <w:r w:rsidR="00F858DF">
        <w:rPr>
          <w:color w:val="auto"/>
        </w:rPr>
        <w:t>e</w:t>
      </w:r>
      <w:r w:rsidR="0048505F" w:rsidRPr="007B7E91">
        <w:rPr>
          <w:color w:val="auto"/>
        </w:rPr>
        <w:t xml:space="preserve"> zveřejněn při vypsání </w:t>
      </w:r>
      <w:r w:rsidR="008E39E5" w:rsidRPr="007B7E91">
        <w:rPr>
          <w:color w:val="auto"/>
        </w:rPr>
        <w:t>I</w:t>
      </w:r>
      <w:r w:rsidR="0048505F" w:rsidRPr="007B7E91">
        <w:rPr>
          <w:color w:val="auto"/>
        </w:rPr>
        <w:t>FSP společně s komentářem k je</w:t>
      </w:r>
      <w:r w:rsidR="00F858DF">
        <w:rPr>
          <w:color w:val="auto"/>
        </w:rPr>
        <w:t>ho</w:t>
      </w:r>
      <w:r w:rsidR="0048505F" w:rsidRPr="007B7E91">
        <w:rPr>
          <w:color w:val="auto"/>
        </w:rPr>
        <w:t xml:space="preserve"> vyplnění </w:t>
      </w:r>
      <w:r w:rsidR="002C6C34" w:rsidRPr="007B7E91">
        <w:rPr>
          <w:color w:val="auto"/>
        </w:rPr>
        <w:t>jako</w:t>
      </w:r>
      <w:r w:rsidR="0048505F" w:rsidRPr="007B7E91">
        <w:rPr>
          <w:color w:val="auto"/>
        </w:rPr>
        <w:t> </w:t>
      </w:r>
      <w:r w:rsidR="00D349E8">
        <w:rPr>
          <w:color w:val="auto"/>
        </w:rPr>
        <w:t>p</w:t>
      </w:r>
      <w:r w:rsidR="0048505F" w:rsidRPr="007B7E91">
        <w:rPr>
          <w:color w:val="auto"/>
        </w:rPr>
        <w:t>řílo</w:t>
      </w:r>
      <w:r w:rsidR="00A503CD" w:rsidRPr="007B7E91">
        <w:rPr>
          <w:color w:val="auto"/>
        </w:rPr>
        <w:t xml:space="preserve">ha </w:t>
      </w:r>
      <w:r w:rsidR="002C6C34" w:rsidRPr="007B7E91">
        <w:rPr>
          <w:color w:val="auto"/>
        </w:rPr>
        <w:t xml:space="preserve">těchto </w:t>
      </w:r>
      <w:r w:rsidR="00717EE1" w:rsidRPr="007B7E91">
        <w:rPr>
          <w:color w:val="auto"/>
        </w:rPr>
        <w:t>p</w:t>
      </w:r>
      <w:r w:rsidR="002C6C34" w:rsidRPr="007B7E91">
        <w:rPr>
          <w:color w:val="auto"/>
        </w:rPr>
        <w:t>ravidel</w:t>
      </w:r>
      <w:r w:rsidR="00A503CD" w:rsidRPr="007B7E91">
        <w:rPr>
          <w:color w:val="auto"/>
        </w:rPr>
        <w:t>.</w:t>
      </w:r>
      <w:r w:rsidR="002653CB" w:rsidRPr="007B7E91">
        <w:rPr>
          <w:color w:val="auto"/>
        </w:rPr>
        <w:t xml:space="preserve"> </w:t>
      </w:r>
      <w:r w:rsidR="002C6C34" w:rsidRPr="007B7E91">
        <w:rPr>
          <w:color w:val="auto"/>
        </w:rPr>
        <w:t xml:space="preserve">Pokud </w:t>
      </w:r>
      <w:r>
        <w:rPr>
          <w:color w:val="auto"/>
        </w:rPr>
        <w:t>není návrh na ocenění</w:t>
      </w:r>
      <w:r w:rsidR="002C6C34" w:rsidRPr="007B7E91">
        <w:rPr>
          <w:color w:val="auto"/>
        </w:rPr>
        <w:t xml:space="preserve"> řádně vyplněn, </w:t>
      </w:r>
      <w:r w:rsidR="002653CB" w:rsidRPr="007B7E91">
        <w:rPr>
          <w:color w:val="auto"/>
        </w:rPr>
        <w:t>k</w:t>
      </w:r>
      <w:r w:rsidR="002C6C34" w:rsidRPr="007B7E91">
        <w:rPr>
          <w:color w:val="auto"/>
        </w:rPr>
        <w:t>omise IFSP k </w:t>
      </w:r>
      <w:r>
        <w:rPr>
          <w:color w:val="auto"/>
        </w:rPr>
        <w:t>němu</w:t>
      </w:r>
      <w:r w:rsidR="002C6C34" w:rsidRPr="007B7E91">
        <w:rPr>
          <w:color w:val="auto"/>
        </w:rPr>
        <w:t xml:space="preserve"> nepřihlíží</w:t>
      </w:r>
      <w:r w:rsidR="0055303E" w:rsidRPr="007B7E91">
        <w:rPr>
          <w:color w:val="auto"/>
        </w:rPr>
        <w:t>.</w:t>
      </w:r>
      <w:r w:rsidR="006E5305">
        <w:rPr>
          <w:color w:val="auto"/>
        </w:rPr>
        <w:t xml:space="preserve"> </w:t>
      </w:r>
      <w:r w:rsidR="006E5305">
        <w:t>Navrhovatel může být jakýkoliv člen akademické obce VUT.</w:t>
      </w:r>
    </w:p>
    <w:p w14:paraId="07454D9D" w14:textId="1EB449B0" w:rsidR="00E4562D" w:rsidRPr="007B7E91" w:rsidRDefault="00E4562D" w:rsidP="008E39E5">
      <w:pPr>
        <w:pStyle w:val="Odstavecseseznamem"/>
        <w:numPr>
          <w:ilvl w:val="0"/>
          <w:numId w:val="11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>
        <w:rPr>
          <w:color w:val="auto"/>
        </w:rPr>
        <w:t>Nedílnou součástí návrhu na ocenění je fotodokumentace.</w:t>
      </w:r>
    </w:p>
    <w:p w14:paraId="3903C06B" w14:textId="6261D473" w:rsidR="0063123E" w:rsidRPr="007B7E91" w:rsidRDefault="00F82F34" w:rsidP="008E39E5">
      <w:pPr>
        <w:pStyle w:val="Odstavecseseznamem"/>
        <w:numPr>
          <w:ilvl w:val="0"/>
          <w:numId w:val="11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>
        <w:rPr>
          <w:color w:val="auto"/>
        </w:rPr>
        <w:t>Návrhy na ocenění</w:t>
      </w:r>
      <w:r w:rsidR="0048505F" w:rsidRPr="007B7E91">
        <w:rPr>
          <w:color w:val="auto"/>
        </w:rPr>
        <w:t xml:space="preserve"> se předkládají předsedovi komise </w:t>
      </w:r>
      <w:r w:rsidR="008E39E5" w:rsidRPr="007B7E91">
        <w:rPr>
          <w:color w:val="auto"/>
        </w:rPr>
        <w:t>I</w:t>
      </w:r>
      <w:r w:rsidR="0048505F" w:rsidRPr="007B7E91">
        <w:rPr>
          <w:color w:val="auto"/>
        </w:rPr>
        <w:t>FSP ve dvou vyhoto</w:t>
      </w:r>
      <w:r w:rsidR="008E39E5" w:rsidRPr="007B7E91">
        <w:rPr>
          <w:color w:val="auto"/>
        </w:rPr>
        <w:t>veních</w:t>
      </w:r>
      <w:r w:rsidR="00717EE1" w:rsidRPr="007B7E91">
        <w:rPr>
          <w:color w:val="auto"/>
        </w:rPr>
        <w:t xml:space="preserve"> </w:t>
      </w:r>
      <w:r w:rsidR="00923C67" w:rsidRPr="007B7E91">
        <w:rPr>
          <w:color w:val="auto"/>
          <w:sz w:val="24"/>
        </w:rPr>
        <w:t>(</w:t>
      </w:r>
      <w:r w:rsidR="008E39E5" w:rsidRPr="007B7E91">
        <w:rPr>
          <w:color w:val="auto"/>
        </w:rPr>
        <w:t xml:space="preserve">písemně </w:t>
      </w:r>
      <w:r w:rsidR="00A503CD" w:rsidRPr="007B7E91">
        <w:rPr>
          <w:color w:val="auto"/>
        </w:rPr>
        <w:t xml:space="preserve">na adresu </w:t>
      </w:r>
      <w:r w:rsidR="00A503CD" w:rsidRPr="007B7E91">
        <w:rPr>
          <w:i/>
          <w:color w:val="auto"/>
        </w:rPr>
        <w:t>Rektorát</w:t>
      </w:r>
      <w:r w:rsidR="00795B4D" w:rsidRPr="007B7E91">
        <w:rPr>
          <w:i/>
          <w:color w:val="auto"/>
        </w:rPr>
        <w:t xml:space="preserve"> VUT</w:t>
      </w:r>
      <w:r w:rsidR="00A503CD" w:rsidRPr="007B7E91">
        <w:rPr>
          <w:i/>
          <w:color w:val="auto"/>
        </w:rPr>
        <w:t xml:space="preserve"> v Brně</w:t>
      </w:r>
      <w:r w:rsidR="00795B4D" w:rsidRPr="007B7E91">
        <w:rPr>
          <w:i/>
          <w:color w:val="auto"/>
        </w:rPr>
        <w:t xml:space="preserve">, </w:t>
      </w:r>
      <w:r w:rsidR="00A503CD" w:rsidRPr="007B7E91">
        <w:rPr>
          <w:i/>
          <w:color w:val="auto"/>
        </w:rPr>
        <w:t xml:space="preserve">kancelář AS VUT, </w:t>
      </w:r>
      <w:r w:rsidR="00A3308F" w:rsidRPr="007B7E91">
        <w:rPr>
          <w:i/>
          <w:color w:val="auto"/>
        </w:rPr>
        <w:t>Antonínská 1</w:t>
      </w:r>
      <w:r w:rsidR="00A3308F" w:rsidRPr="007B7E91">
        <w:rPr>
          <w:color w:val="auto"/>
        </w:rPr>
        <w:t xml:space="preserve"> </w:t>
      </w:r>
      <w:r w:rsidR="008E39E5" w:rsidRPr="007B7E91">
        <w:rPr>
          <w:color w:val="auto"/>
        </w:rPr>
        <w:t>a elektronicky</w:t>
      </w:r>
      <w:r w:rsidR="00A3308F" w:rsidRPr="007B7E91">
        <w:rPr>
          <w:color w:val="auto"/>
        </w:rPr>
        <w:t xml:space="preserve"> ve formátu DOCX</w:t>
      </w:r>
      <w:r w:rsidR="007D507F" w:rsidRPr="007B7E91">
        <w:rPr>
          <w:color w:val="auto"/>
        </w:rPr>
        <w:t xml:space="preserve"> na adresu </w:t>
      </w:r>
      <w:r w:rsidR="007D507F" w:rsidRPr="007B7E91">
        <w:rPr>
          <w:i/>
          <w:color w:val="auto"/>
        </w:rPr>
        <w:t>ifsp@vutbr.cz</w:t>
      </w:r>
      <w:r w:rsidR="00923C67" w:rsidRPr="007B7E91">
        <w:rPr>
          <w:color w:val="auto"/>
        </w:rPr>
        <w:t>)</w:t>
      </w:r>
      <w:r w:rsidR="008E39E5" w:rsidRPr="007B7E91">
        <w:rPr>
          <w:color w:val="auto"/>
        </w:rPr>
        <w:t>.</w:t>
      </w:r>
    </w:p>
    <w:p w14:paraId="5FF9A255" w14:textId="2EAA1CF1" w:rsidR="0063123E" w:rsidRPr="007B7E91" w:rsidRDefault="00F82F34" w:rsidP="00A503CD">
      <w:pPr>
        <w:pStyle w:val="Odstavecseseznamem"/>
        <w:numPr>
          <w:ilvl w:val="0"/>
          <w:numId w:val="11"/>
        </w:numPr>
        <w:ind w:left="284" w:hanging="284"/>
        <w:jc w:val="both"/>
        <w:rPr>
          <w:color w:val="auto"/>
        </w:rPr>
      </w:pPr>
      <w:r>
        <w:rPr>
          <w:color w:val="auto"/>
        </w:rPr>
        <w:t>Návrhy na ocenění</w:t>
      </w:r>
      <w:r w:rsidR="0048505F" w:rsidRPr="007B7E91">
        <w:rPr>
          <w:color w:val="auto"/>
        </w:rPr>
        <w:t xml:space="preserve"> přijaté k hodnocení jsou posuzovány jednotlivě členy </w:t>
      </w:r>
      <w:r w:rsidR="00795B4D" w:rsidRPr="007B7E91">
        <w:rPr>
          <w:color w:val="auto"/>
        </w:rPr>
        <w:t>kvora</w:t>
      </w:r>
      <w:r w:rsidR="0048505F" w:rsidRPr="007B7E91">
        <w:rPr>
          <w:color w:val="auto"/>
        </w:rPr>
        <w:t>.</w:t>
      </w:r>
      <w:r w:rsidR="005A0638" w:rsidRPr="007B7E91">
        <w:rPr>
          <w:color w:val="auto"/>
        </w:rPr>
        <w:t xml:space="preserve"> </w:t>
      </w:r>
      <w:r w:rsidR="00795B4D" w:rsidRPr="007B7E91">
        <w:rPr>
          <w:color w:val="auto"/>
        </w:rPr>
        <w:t>Kvorum je tvořeno č</w:t>
      </w:r>
      <w:r w:rsidR="005A0638" w:rsidRPr="007B7E91">
        <w:rPr>
          <w:color w:val="auto"/>
        </w:rPr>
        <w:t>len</w:t>
      </w:r>
      <w:r w:rsidR="00795B4D" w:rsidRPr="007B7E91">
        <w:rPr>
          <w:color w:val="auto"/>
        </w:rPr>
        <w:t>y</w:t>
      </w:r>
      <w:r w:rsidR="005A0638" w:rsidRPr="007B7E91">
        <w:rPr>
          <w:color w:val="auto"/>
        </w:rPr>
        <w:t xml:space="preserve"> komise</w:t>
      </w:r>
      <w:r w:rsidR="00795B4D" w:rsidRPr="007B7E91">
        <w:rPr>
          <w:color w:val="auto"/>
        </w:rPr>
        <w:t xml:space="preserve">, kteří </w:t>
      </w:r>
      <w:r>
        <w:rPr>
          <w:color w:val="auto"/>
        </w:rPr>
        <w:t>se na dané hodnocené aktivitě nepodíleli</w:t>
      </w:r>
      <w:r w:rsidR="005A0638" w:rsidRPr="007B7E91">
        <w:rPr>
          <w:color w:val="auto"/>
        </w:rPr>
        <w:t>.</w:t>
      </w:r>
    </w:p>
    <w:p w14:paraId="06D59271" w14:textId="530F5208" w:rsidR="0063123E" w:rsidRPr="007B7E91" w:rsidRDefault="0048505F" w:rsidP="00A503CD">
      <w:pPr>
        <w:pStyle w:val="Odstavecseseznamem"/>
        <w:numPr>
          <w:ilvl w:val="0"/>
          <w:numId w:val="11"/>
        </w:numPr>
        <w:spacing w:before="24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Při hodnocení se posuzuje především přínos </w:t>
      </w:r>
      <w:r w:rsidR="00F82F34">
        <w:rPr>
          <w:color w:val="auto"/>
        </w:rPr>
        <w:t>aktivity</w:t>
      </w:r>
      <w:r w:rsidRPr="007B7E91">
        <w:rPr>
          <w:color w:val="auto"/>
        </w:rPr>
        <w:t xml:space="preserve"> pro studenty VUT na základě údajů uvedených v</w:t>
      </w:r>
      <w:r w:rsidR="00F858DF">
        <w:rPr>
          <w:color w:val="auto"/>
        </w:rPr>
        <w:t> návrhu na ocenění</w:t>
      </w:r>
      <w:r w:rsidRPr="007B7E91">
        <w:rPr>
          <w:color w:val="auto"/>
        </w:rPr>
        <w:t>.</w:t>
      </w:r>
    </w:p>
    <w:p w14:paraId="4A5F9A52" w14:textId="6DB9C438" w:rsidR="0063123E" w:rsidRPr="007B7E91" w:rsidRDefault="0048505F" w:rsidP="008E39E5">
      <w:pPr>
        <w:pStyle w:val="Odstavecseseznamem"/>
        <w:numPr>
          <w:ilvl w:val="0"/>
          <w:numId w:val="11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Členové komise </w:t>
      </w:r>
      <w:r w:rsidR="00533135" w:rsidRPr="007B7E91">
        <w:rPr>
          <w:color w:val="auto"/>
        </w:rPr>
        <w:t>I</w:t>
      </w:r>
      <w:r w:rsidRPr="007B7E91">
        <w:rPr>
          <w:color w:val="auto"/>
        </w:rPr>
        <w:t xml:space="preserve">FSP o </w:t>
      </w:r>
      <w:r w:rsidR="00F82F34">
        <w:rPr>
          <w:color w:val="auto"/>
        </w:rPr>
        <w:t>návrzích na ocenění</w:t>
      </w:r>
      <w:r w:rsidRPr="007B7E91">
        <w:rPr>
          <w:color w:val="auto"/>
        </w:rPr>
        <w:t xml:space="preserve"> hlasují </w:t>
      </w:r>
      <w:r w:rsidR="002C6C34" w:rsidRPr="007B7E91">
        <w:rPr>
          <w:color w:val="auto"/>
        </w:rPr>
        <w:t>tajně</w:t>
      </w:r>
      <w:r w:rsidR="006F0EF2" w:rsidRPr="007B7E91">
        <w:rPr>
          <w:color w:val="auto"/>
        </w:rPr>
        <w:t xml:space="preserve">, přičemž je přípustné </w:t>
      </w:r>
      <w:r w:rsidR="00A503CD" w:rsidRPr="007B7E91">
        <w:rPr>
          <w:color w:val="auto"/>
        </w:rPr>
        <w:t xml:space="preserve">hlasovat per </w:t>
      </w:r>
      <w:r w:rsidR="006F0EF2" w:rsidRPr="007B7E91">
        <w:rPr>
          <w:color w:val="auto"/>
        </w:rPr>
        <w:t xml:space="preserve">rollam. </w:t>
      </w:r>
      <w:r w:rsidR="002C6C34" w:rsidRPr="007B7E91">
        <w:rPr>
          <w:color w:val="auto"/>
        </w:rPr>
        <w:t xml:space="preserve">K rozhodnutí je zapotřebí nadpoloviční </w:t>
      </w:r>
      <w:r w:rsidRPr="007B7E91">
        <w:rPr>
          <w:color w:val="auto"/>
        </w:rPr>
        <w:t xml:space="preserve">většina </w:t>
      </w:r>
      <w:r w:rsidR="002C6C34" w:rsidRPr="007B7E91">
        <w:rPr>
          <w:color w:val="auto"/>
        </w:rPr>
        <w:t>kvora</w:t>
      </w:r>
      <w:r w:rsidRPr="007B7E91">
        <w:rPr>
          <w:color w:val="auto"/>
        </w:rPr>
        <w:t>.</w:t>
      </w:r>
      <w:r w:rsidR="002C6C34" w:rsidRPr="007B7E91">
        <w:rPr>
          <w:color w:val="auto"/>
        </w:rPr>
        <w:t xml:space="preserve"> Kvorum je tvořeno všemi členy </w:t>
      </w:r>
      <w:r w:rsidR="002653CB" w:rsidRPr="007B7E91">
        <w:rPr>
          <w:color w:val="auto"/>
        </w:rPr>
        <w:t>k</w:t>
      </w:r>
      <w:r w:rsidR="002C6C34" w:rsidRPr="007B7E91">
        <w:rPr>
          <w:color w:val="auto"/>
        </w:rPr>
        <w:t xml:space="preserve">omise IFSP. V případech dle odst. </w:t>
      </w:r>
      <w:r w:rsidR="00CC7160">
        <w:rPr>
          <w:color w:val="auto"/>
        </w:rPr>
        <w:t>4</w:t>
      </w:r>
      <w:r w:rsidR="002C6C34" w:rsidRPr="007B7E91">
        <w:rPr>
          <w:color w:val="auto"/>
        </w:rPr>
        <w:t xml:space="preserve"> tohoto článku je kvorum tvořeno všemi členy </w:t>
      </w:r>
      <w:r w:rsidR="002653CB" w:rsidRPr="007B7E91">
        <w:rPr>
          <w:color w:val="auto"/>
        </w:rPr>
        <w:t>k</w:t>
      </w:r>
      <w:r w:rsidR="002C6C34" w:rsidRPr="007B7E91">
        <w:rPr>
          <w:color w:val="auto"/>
        </w:rPr>
        <w:t xml:space="preserve">omise IFSP, kteří </w:t>
      </w:r>
      <w:r w:rsidR="00633C28">
        <w:rPr>
          <w:color w:val="auto"/>
        </w:rPr>
        <w:t>se na dané hodnocené aktivitě, o níž má být rozhodováno, nepodíleli</w:t>
      </w:r>
      <w:r w:rsidR="002C6C34" w:rsidRPr="007B7E91">
        <w:rPr>
          <w:color w:val="auto"/>
        </w:rPr>
        <w:t>. Počet hlasujících</w:t>
      </w:r>
      <w:r w:rsidR="00717EE1" w:rsidRPr="007B7E91">
        <w:rPr>
          <w:color w:val="auto"/>
        </w:rPr>
        <w:t xml:space="preserve"> a výsledek hlasování (</w:t>
      </w:r>
      <w:r w:rsidR="002C6C34" w:rsidRPr="007B7E91">
        <w:rPr>
          <w:color w:val="auto"/>
        </w:rPr>
        <w:t>počet hlasů pro, proti a zdrželi se</w:t>
      </w:r>
      <w:r w:rsidR="00717EE1" w:rsidRPr="007B7E91">
        <w:rPr>
          <w:color w:val="auto"/>
        </w:rPr>
        <w:t>)</w:t>
      </w:r>
      <w:r w:rsidR="002C6C34" w:rsidRPr="007B7E91">
        <w:rPr>
          <w:color w:val="auto"/>
        </w:rPr>
        <w:t xml:space="preserve"> se zaznamenávají do zápisu z jednání </w:t>
      </w:r>
      <w:r w:rsidR="005D3437" w:rsidRPr="007B7E91">
        <w:rPr>
          <w:color w:val="auto"/>
        </w:rPr>
        <w:t>k</w:t>
      </w:r>
      <w:r w:rsidR="002C6C34" w:rsidRPr="007B7E91">
        <w:rPr>
          <w:color w:val="auto"/>
        </w:rPr>
        <w:t>omise IFSP.</w:t>
      </w:r>
    </w:p>
    <w:p w14:paraId="50B00824" w14:textId="0F282346" w:rsidR="00092024" w:rsidRDefault="00092024" w:rsidP="00092024">
      <w:pPr>
        <w:pStyle w:val="Odstavecseseznamem"/>
        <w:numPr>
          <w:ilvl w:val="0"/>
          <w:numId w:val="11"/>
        </w:numPr>
        <w:spacing w:before="100" w:after="10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lastRenderedPageBreak/>
        <w:t>Hlasování per rollam probíhá e</w:t>
      </w:r>
      <w:r w:rsidR="0077604A" w:rsidRPr="007B7E91">
        <w:rPr>
          <w:color w:val="auto"/>
        </w:rPr>
        <w:t>lektronicky</w:t>
      </w:r>
      <w:r w:rsidRPr="007B7E91">
        <w:rPr>
          <w:color w:val="auto"/>
        </w:rPr>
        <w:t>. Předseda komise IFSP položí otázku, o které se hlasuje, nebo ke které se vyjadřuje</w:t>
      </w:r>
      <w:r w:rsidR="0077604A" w:rsidRPr="007B7E91">
        <w:rPr>
          <w:color w:val="auto"/>
        </w:rPr>
        <w:t>,</w:t>
      </w:r>
      <w:r w:rsidRPr="007B7E91">
        <w:rPr>
          <w:color w:val="auto"/>
        </w:rPr>
        <w:t xml:space="preserve"> alespoň 24 hodin předem. Pokud se </w:t>
      </w:r>
      <w:r w:rsidR="003B6A02" w:rsidRPr="007B7E91">
        <w:rPr>
          <w:color w:val="auto"/>
        </w:rPr>
        <w:t xml:space="preserve">některý </w:t>
      </w:r>
      <w:r w:rsidRPr="007B7E91">
        <w:rPr>
          <w:color w:val="auto"/>
        </w:rPr>
        <w:t xml:space="preserve">člen nevyjádří ve </w:t>
      </w:r>
      <w:r w:rsidR="003B6A02" w:rsidRPr="007B7E91">
        <w:rPr>
          <w:color w:val="auto"/>
        </w:rPr>
        <w:t xml:space="preserve">stanovené </w:t>
      </w:r>
      <w:r w:rsidRPr="007B7E91">
        <w:rPr>
          <w:color w:val="auto"/>
        </w:rPr>
        <w:t xml:space="preserve">lhůtě, </w:t>
      </w:r>
      <w:r w:rsidR="00717EE1" w:rsidRPr="007B7E91">
        <w:rPr>
          <w:color w:val="auto"/>
        </w:rPr>
        <w:t>má se za to</w:t>
      </w:r>
      <w:r w:rsidRPr="007B7E91">
        <w:rPr>
          <w:color w:val="auto"/>
        </w:rPr>
        <w:t>, že se zdržel hlasování.</w:t>
      </w:r>
    </w:p>
    <w:p w14:paraId="088E0B40" w14:textId="77777777" w:rsidR="00AC12C4" w:rsidRPr="007B7E91" w:rsidRDefault="00AC12C4">
      <w:pPr>
        <w:spacing w:before="100" w:after="100" w:line="240" w:lineRule="auto"/>
        <w:jc w:val="center"/>
        <w:rPr>
          <w:color w:val="auto"/>
        </w:rPr>
      </w:pPr>
    </w:p>
    <w:p w14:paraId="4C524FB8" w14:textId="77777777" w:rsidR="005E6E00" w:rsidRPr="007B7E91" w:rsidRDefault="005E6E00" w:rsidP="008E4E75">
      <w:pPr>
        <w:spacing w:after="0" w:line="240" w:lineRule="auto"/>
        <w:jc w:val="center"/>
        <w:rPr>
          <w:b/>
          <w:color w:val="auto"/>
        </w:rPr>
      </w:pPr>
    </w:p>
    <w:p w14:paraId="0CC92BE6" w14:textId="77777777" w:rsidR="00AC70F4" w:rsidRPr="007B7E91" w:rsidRDefault="00AC70F4" w:rsidP="008E4E75">
      <w:pPr>
        <w:spacing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>Článek VI.</w:t>
      </w:r>
    </w:p>
    <w:p w14:paraId="1CA5D92B" w14:textId="518F4825" w:rsidR="00AC70F4" w:rsidRPr="007B7E91" w:rsidRDefault="00AC70F4" w:rsidP="00AC70F4">
      <w:pPr>
        <w:spacing w:before="100" w:after="100" w:line="240" w:lineRule="auto"/>
        <w:jc w:val="center"/>
        <w:rPr>
          <w:b/>
          <w:color w:val="auto"/>
        </w:rPr>
      </w:pPr>
      <w:r w:rsidRPr="007B7E91">
        <w:rPr>
          <w:b/>
          <w:color w:val="auto"/>
        </w:rPr>
        <w:t>Harmonogram</w:t>
      </w:r>
      <w:r w:rsidR="008120CD" w:rsidRPr="007B7E91">
        <w:rPr>
          <w:b/>
          <w:color w:val="auto"/>
        </w:rPr>
        <w:t xml:space="preserve"> pro rok</w:t>
      </w:r>
      <w:r w:rsidR="0064136A" w:rsidRPr="007B7E91">
        <w:rPr>
          <w:b/>
          <w:color w:val="auto"/>
        </w:rPr>
        <w:t xml:space="preserve"> </w:t>
      </w:r>
      <w:r w:rsidR="007B4D2C" w:rsidRPr="007B7E91">
        <w:rPr>
          <w:b/>
          <w:color w:val="auto"/>
        </w:rPr>
        <w:t>20</w:t>
      </w:r>
      <w:r w:rsidR="007B4D2C">
        <w:rPr>
          <w:b/>
          <w:color w:val="auto"/>
        </w:rPr>
        <w:t>20</w:t>
      </w:r>
    </w:p>
    <w:p w14:paraId="21890C75" w14:textId="5780A38B" w:rsidR="00633C28" w:rsidRDefault="008120CD" w:rsidP="003B6A02">
      <w:pPr>
        <w:pStyle w:val="Odstavecseseznamem"/>
        <w:numPr>
          <w:ilvl w:val="0"/>
          <w:numId w:val="29"/>
        </w:numPr>
        <w:spacing w:before="100" w:after="100" w:line="240" w:lineRule="auto"/>
        <w:ind w:left="426" w:hanging="426"/>
        <w:rPr>
          <w:color w:val="auto"/>
        </w:rPr>
      </w:pPr>
      <w:r w:rsidRPr="007B7E91">
        <w:rPr>
          <w:color w:val="auto"/>
        </w:rPr>
        <w:t xml:space="preserve">První kolo </w:t>
      </w:r>
      <w:r w:rsidR="00633C28">
        <w:rPr>
          <w:color w:val="auto"/>
        </w:rPr>
        <w:t xml:space="preserve">podávání návrhů na ocenění aktivit, </w:t>
      </w:r>
    </w:p>
    <w:p w14:paraId="21AFA312" w14:textId="766F4B20" w:rsidR="00D06865" w:rsidRPr="007B7E91" w:rsidRDefault="00633C28" w:rsidP="00800FF4">
      <w:pPr>
        <w:pStyle w:val="Odstavecseseznamem"/>
        <w:spacing w:before="100" w:after="100" w:line="240" w:lineRule="auto"/>
        <w:ind w:left="426"/>
        <w:rPr>
          <w:color w:val="auto"/>
        </w:rPr>
      </w:pPr>
      <w:r>
        <w:rPr>
          <w:color w:val="auto"/>
        </w:rPr>
        <w:t xml:space="preserve">které byly uskutečněny v 1. polovině roku </w:t>
      </w:r>
      <w:r w:rsidR="00DC0A4A">
        <w:rPr>
          <w:color w:val="auto"/>
        </w:rPr>
        <w:t>2020</w:t>
      </w:r>
      <w:r>
        <w:rPr>
          <w:color w:val="auto"/>
        </w:rPr>
        <w:t>,</w:t>
      </w:r>
      <w:r w:rsidR="00D06865" w:rsidRPr="007B7E91">
        <w:rPr>
          <w:color w:val="auto"/>
        </w:rPr>
        <w:t xml:space="preserve"> se uzavírá</w:t>
      </w:r>
      <w:r w:rsidR="00923C67" w:rsidRPr="007B7E91">
        <w:rPr>
          <w:color w:val="auto"/>
        </w:rPr>
        <w:t>:</w:t>
      </w:r>
      <w:r w:rsidR="00D06865" w:rsidRPr="007B7E91">
        <w:rPr>
          <w:color w:val="auto"/>
        </w:rPr>
        <w:t xml:space="preserve"> </w:t>
      </w:r>
      <w:r w:rsidR="003B6A02" w:rsidRPr="007B7E91">
        <w:rPr>
          <w:color w:val="auto"/>
        </w:rPr>
        <w:tab/>
      </w:r>
      <w:r w:rsidR="003B6A02" w:rsidRPr="007B7E91">
        <w:rPr>
          <w:color w:val="auto"/>
        </w:rPr>
        <w:tab/>
      </w:r>
      <w:r w:rsidR="007B4D2C">
        <w:rPr>
          <w:color w:val="auto"/>
        </w:rPr>
        <w:t>22</w:t>
      </w:r>
      <w:r w:rsidR="00F37D5F" w:rsidRPr="007B7E91">
        <w:rPr>
          <w:color w:val="auto"/>
        </w:rPr>
        <w:t xml:space="preserve">. </w:t>
      </w:r>
      <w:r w:rsidR="008966B5">
        <w:rPr>
          <w:color w:val="auto"/>
        </w:rPr>
        <w:t>6</w:t>
      </w:r>
      <w:r w:rsidR="00F37D5F" w:rsidRPr="007B7E91">
        <w:rPr>
          <w:color w:val="auto"/>
        </w:rPr>
        <w:t xml:space="preserve">. </w:t>
      </w:r>
      <w:r w:rsidR="007B4D2C" w:rsidRPr="007B7E91">
        <w:rPr>
          <w:color w:val="auto"/>
        </w:rPr>
        <w:t>20</w:t>
      </w:r>
      <w:r w:rsidR="007B4D2C">
        <w:rPr>
          <w:color w:val="auto"/>
        </w:rPr>
        <w:t>20</w:t>
      </w:r>
    </w:p>
    <w:p w14:paraId="6A0FB6B7" w14:textId="0178ED66" w:rsidR="00633C28" w:rsidRDefault="00D06865" w:rsidP="003B6A02">
      <w:pPr>
        <w:pStyle w:val="Odstavecseseznamem"/>
        <w:numPr>
          <w:ilvl w:val="0"/>
          <w:numId w:val="29"/>
        </w:numPr>
        <w:spacing w:before="100" w:after="100" w:line="240" w:lineRule="auto"/>
        <w:ind w:left="426" w:hanging="426"/>
        <w:rPr>
          <w:color w:val="auto"/>
        </w:rPr>
      </w:pPr>
      <w:r w:rsidRPr="007B7E91">
        <w:rPr>
          <w:color w:val="auto"/>
        </w:rPr>
        <w:t xml:space="preserve">Komise vyhodnotí </w:t>
      </w:r>
      <w:r w:rsidR="00633C28">
        <w:rPr>
          <w:color w:val="auto"/>
        </w:rPr>
        <w:t>návrhy na ocenění</w:t>
      </w:r>
      <w:r w:rsidRPr="007B7E91">
        <w:rPr>
          <w:color w:val="auto"/>
        </w:rPr>
        <w:t xml:space="preserve"> a zveřejní </w:t>
      </w:r>
    </w:p>
    <w:p w14:paraId="77E167C3" w14:textId="32974C8D" w:rsidR="00D06865" w:rsidRPr="007B7E91" w:rsidRDefault="00DC40CF" w:rsidP="00800FF4">
      <w:pPr>
        <w:pStyle w:val="Odstavecseseznamem"/>
        <w:spacing w:before="100" w:after="100" w:line="240" w:lineRule="auto"/>
        <w:ind w:left="426"/>
        <w:rPr>
          <w:color w:val="auto"/>
        </w:rPr>
      </w:pPr>
      <w:r w:rsidRPr="007B7E91">
        <w:rPr>
          <w:color w:val="auto"/>
        </w:rPr>
        <w:t>výsledky</w:t>
      </w:r>
      <w:r w:rsidR="0064136A" w:rsidRPr="007B7E91">
        <w:rPr>
          <w:color w:val="auto"/>
        </w:rPr>
        <w:t xml:space="preserve"> z prvního kola</w:t>
      </w:r>
      <w:r w:rsidR="003B6A02" w:rsidRPr="007B7E91">
        <w:rPr>
          <w:color w:val="auto"/>
        </w:rPr>
        <w:t xml:space="preserve"> </w:t>
      </w:r>
      <w:r w:rsidR="00923C67" w:rsidRPr="007B7E91">
        <w:rPr>
          <w:color w:val="auto"/>
        </w:rPr>
        <w:t>do:</w:t>
      </w:r>
      <w:r w:rsidR="003B6A02" w:rsidRPr="007B7E91">
        <w:rPr>
          <w:color w:val="auto"/>
        </w:rPr>
        <w:tab/>
      </w:r>
      <w:r w:rsidR="00633C28">
        <w:rPr>
          <w:color w:val="auto"/>
        </w:rPr>
        <w:tab/>
      </w:r>
      <w:r w:rsidR="00633C28">
        <w:rPr>
          <w:color w:val="auto"/>
        </w:rPr>
        <w:tab/>
      </w:r>
      <w:r w:rsidR="00633C28">
        <w:rPr>
          <w:color w:val="auto"/>
        </w:rPr>
        <w:tab/>
      </w:r>
      <w:r w:rsidR="00633C28">
        <w:rPr>
          <w:color w:val="auto"/>
        </w:rPr>
        <w:tab/>
      </w:r>
      <w:r w:rsidR="00633C28">
        <w:rPr>
          <w:color w:val="auto"/>
        </w:rPr>
        <w:tab/>
      </w:r>
      <w:r w:rsidR="008966B5" w:rsidRPr="007B7E91">
        <w:rPr>
          <w:color w:val="auto"/>
        </w:rPr>
        <w:t>3</w:t>
      </w:r>
      <w:r w:rsidR="008966B5">
        <w:rPr>
          <w:color w:val="auto"/>
        </w:rPr>
        <w:t>0</w:t>
      </w:r>
      <w:r w:rsidR="00D06865" w:rsidRPr="007B7E91">
        <w:rPr>
          <w:color w:val="auto"/>
        </w:rPr>
        <w:t xml:space="preserve">. </w:t>
      </w:r>
      <w:r w:rsidR="008966B5">
        <w:rPr>
          <w:color w:val="auto"/>
        </w:rPr>
        <w:t>6</w:t>
      </w:r>
      <w:r w:rsidR="00633C28">
        <w:rPr>
          <w:color w:val="auto"/>
        </w:rPr>
        <w:t>.</w:t>
      </w:r>
      <w:r w:rsidR="0064136A" w:rsidRPr="007B7E91">
        <w:rPr>
          <w:color w:val="auto"/>
        </w:rPr>
        <w:t xml:space="preserve"> </w:t>
      </w:r>
      <w:r w:rsidR="00DC0A4A" w:rsidRPr="007B7E91">
        <w:rPr>
          <w:color w:val="auto"/>
        </w:rPr>
        <w:t>20</w:t>
      </w:r>
      <w:r w:rsidR="00DC0A4A">
        <w:rPr>
          <w:color w:val="auto"/>
        </w:rPr>
        <w:t>20</w:t>
      </w:r>
    </w:p>
    <w:p w14:paraId="1D56A984" w14:textId="173819BB" w:rsidR="00633C28" w:rsidRDefault="00D06865" w:rsidP="00633C28">
      <w:pPr>
        <w:pStyle w:val="Odstavecseseznamem"/>
        <w:numPr>
          <w:ilvl w:val="0"/>
          <w:numId w:val="29"/>
        </w:numPr>
        <w:spacing w:before="100" w:after="100" w:line="240" w:lineRule="auto"/>
        <w:ind w:left="426" w:hanging="426"/>
        <w:rPr>
          <w:color w:val="auto"/>
        </w:rPr>
      </w:pPr>
      <w:r w:rsidRPr="007B7E91">
        <w:rPr>
          <w:color w:val="auto"/>
        </w:rPr>
        <w:t>Dr</w:t>
      </w:r>
      <w:r w:rsidR="00923C67" w:rsidRPr="007B7E91">
        <w:rPr>
          <w:color w:val="auto"/>
        </w:rPr>
        <w:t xml:space="preserve">uhé kolo </w:t>
      </w:r>
      <w:r w:rsidR="00633C28">
        <w:rPr>
          <w:color w:val="auto"/>
        </w:rPr>
        <w:t xml:space="preserve">podávání návrhů na ocenění aktivit, </w:t>
      </w:r>
    </w:p>
    <w:p w14:paraId="20B1E23B" w14:textId="4290D95A" w:rsidR="00D06865" w:rsidRPr="007B7E91" w:rsidRDefault="00633C28" w:rsidP="00800FF4">
      <w:pPr>
        <w:pStyle w:val="Odstavecseseznamem"/>
        <w:spacing w:before="100" w:after="100" w:line="240" w:lineRule="auto"/>
        <w:ind w:left="426"/>
        <w:rPr>
          <w:color w:val="auto"/>
        </w:rPr>
      </w:pPr>
      <w:r>
        <w:rPr>
          <w:color w:val="auto"/>
        </w:rPr>
        <w:t>které byly uskutečněny v </w:t>
      </w:r>
      <w:r w:rsidR="007B4D2C">
        <w:rPr>
          <w:color w:val="auto"/>
        </w:rPr>
        <w:t>průběhu</w:t>
      </w:r>
      <w:r>
        <w:rPr>
          <w:color w:val="auto"/>
        </w:rPr>
        <w:t xml:space="preserve"> roku </w:t>
      </w:r>
      <w:r w:rsidR="00DC0A4A">
        <w:rPr>
          <w:color w:val="auto"/>
        </w:rPr>
        <w:t>2020</w:t>
      </w:r>
      <w:r>
        <w:rPr>
          <w:color w:val="auto"/>
        </w:rPr>
        <w:t>,</w:t>
      </w:r>
      <w:r w:rsidRPr="007B7E91">
        <w:rPr>
          <w:color w:val="auto"/>
        </w:rPr>
        <w:t xml:space="preserve"> se uzavírá:</w:t>
      </w:r>
      <w:r w:rsidR="003B6A02" w:rsidRPr="007B7E91">
        <w:rPr>
          <w:color w:val="auto"/>
        </w:rPr>
        <w:tab/>
      </w:r>
      <w:r w:rsidR="003B6A02" w:rsidRPr="007B7E91">
        <w:rPr>
          <w:color w:val="auto"/>
        </w:rPr>
        <w:tab/>
      </w:r>
      <w:r w:rsidR="00DC0A4A">
        <w:rPr>
          <w:color w:val="auto"/>
        </w:rPr>
        <w:t>16</w:t>
      </w:r>
      <w:r w:rsidR="00F37D5F" w:rsidRPr="007B7E91">
        <w:rPr>
          <w:color w:val="auto"/>
        </w:rPr>
        <w:t xml:space="preserve">. </w:t>
      </w:r>
      <w:r w:rsidR="008966B5">
        <w:rPr>
          <w:color w:val="auto"/>
        </w:rPr>
        <w:t>11</w:t>
      </w:r>
      <w:r w:rsidR="00F37D5F" w:rsidRPr="007B7E91">
        <w:rPr>
          <w:color w:val="auto"/>
        </w:rPr>
        <w:t xml:space="preserve">. </w:t>
      </w:r>
      <w:r w:rsidR="00DC0A4A" w:rsidRPr="007B7E91">
        <w:rPr>
          <w:color w:val="auto"/>
        </w:rPr>
        <w:t>20</w:t>
      </w:r>
      <w:r w:rsidR="00DC0A4A">
        <w:rPr>
          <w:color w:val="auto"/>
        </w:rPr>
        <w:t>20</w:t>
      </w:r>
    </w:p>
    <w:p w14:paraId="6340AA87" w14:textId="749AAECB" w:rsidR="00633C28" w:rsidRDefault="00D06865" w:rsidP="003B6A02">
      <w:pPr>
        <w:pStyle w:val="Odstavecseseznamem"/>
        <w:numPr>
          <w:ilvl w:val="0"/>
          <w:numId w:val="29"/>
        </w:numPr>
        <w:spacing w:before="100" w:after="100" w:line="240" w:lineRule="auto"/>
        <w:ind w:left="426" w:hanging="426"/>
        <w:rPr>
          <w:color w:val="auto"/>
        </w:rPr>
      </w:pPr>
      <w:r w:rsidRPr="007B7E91">
        <w:rPr>
          <w:color w:val="auto"/>
        </w:rPr>
        <w:t xml:space="preserve">Komise vyhodnotí </w:t>
      </w:r>
      <w:r w:rsidR="00633C28">
        <w:rPr>
          <w:color w:val="auto"/>
        </w:rPr>
        <w:t>návrhy na ocenění</w:t>
      </w:r>
      <w:r w:rsidR="00633C28" w:rsidRPr="007B7E91">
        <w:rPr>
          <w:color w:val="auto"/>
        </w:rPr>
        <w:t xml:space="preserve"> </w:t>
      </w:r>
      <w:r w:rsidRPr="007B7E91">
        <w:rPr>
          <w:color w:val="auto"/>
        </w:rPr>
        <w:t xml:space="preserve">a zveřejní </w:t>
      </w:r>
    </w:p>
    <w:p w14:paraId="42DAE69E" w14:textId="753B3166" w:rsidR="00D06865" w:rsidRPr="007B7E91" w:rsidRDefault="00DC40CF" w:rsidP="00800FF4">
      <w:pPr>
        <w:pStyle w:val="Odstavecseseznamem"/>
        <w:spacing w:before="100" w:after="100" w:line="240" w:lineRule="auto"/>
        <w:ind w:left="426"/>
        <w:rPr>
          <w:color w:val="auto"/>
        </w:rPr>
      </w:pPr>
      <w:r w:rsidRPr="007B7E91">
        <w:rPr>
          <w:color w:val="auto"/>
        </w:rPr>
        <w:t xml:space="preserve">výsledky </w:t>
      </w:r>
      <w:r w:rsidR="0064136A" w:rsidRPr="007B7E91">
        <w:rPr>
          <w:color w:val="auto"/>
        </w:rPr>
        <w:t>z druhého kola do</w:t>
      </w:r>
      <w:r w:rsidR="00923C67" w:rsidRPr="007B7E91">
        <w:rPr>
          <w:color w:val="auto"/>
        </w:rPr>
        <w:t>:</w:t>
      </w:r>
      <w:r w:rsidR="0064136A" w:rsidRPr="007B7E91">
        <w:rPr>
          <w:color w:val="auto"/>
        </w:rPr>
        <w:t xml:space="preserve"> </w:t>
      </w:r>
      <w:r w:rsidR="003B6A02" w:rsidRPr="007B7E91">
        <w:rPr>
          <w:color w:val="auto"/>
        </w:rPr>
        <w:tab/>
      </w:r>
      <w:r w:rsidR="00633C28">
        <w:rPr>
          <w:color w:val="auto"/>
        </w:rPr>
        <w:tab/>
      </w:r>
      <w:r w:rsidR="00633C28">
        <w:rPr>
          <w:color w:val="auto"/>
        </w:rPr>
        <w:tab/>
      </w:r>
      <w:r w:rsidR="00633C28">
        <w:rPr>
          <w:color w:val="auto"/>
        </w:rPr>
        <w:tab/>
      </w:r>
      <w:r w:rsidR="00633C28">
        <w:rPr>
          <w:color w:val="auto"/>
        </w:rPr>
        <w:tab/>
      </w:r>
      <w:r w:rsidR="000F7262">
        <w:rPr>
          <w:color w:val="auto"/>
        </w:rPr>
        <w:t>1</w:t>
      </w:r>
      <w:r w:rsidR="00F37D5F" w:rsidRPr="007B7E91">
        <w:rPr>
          <w:color w:val="auto"/>
        </w:rPr>
        <w:t xml:space="preserve">. </w:t>
      </w:r>
      <w:r w:rsidR="008966B5">
        <w:rPr>
          <w:color w:val="auto"/>
        </w:rPr>
        <w:t>1</w:t>
      </w:r>
      <w:r w:rsidR="000F7262">
        <w:rPr>
          <w:color w:val="auto"/>
        </w:rPr>
        <w:t>2</w:t>
      </w:r>
      <w:r w:rsidR="00F37D5F" w:rsidRPr="007B7E91">
        <w:rPr>
          <w:color w:val="auto"/>
        </w:rPr>
        <w:t xml:space="preserve">. </w:t>
      </w:r>
      <w:r w:rsidR="00DC0A4A" w:rsidRPr="007B7E91">
        <w:rPr>
          <w:color w:val="auto"/>
        </w:rPr>
        <w:t>20</w:t>
      </w:r>
      <w:r w:rsidR="00DC0A4A">
        <w:rPr>
          <w:color w:val="auto"/>
        </w:rPr>
        <w:t>20</w:t>
      </w:r>
    </w:p>
    <w:p w14:paraId="16ACFB5C" w14:textId="1FB5A62D" w:rsidR="00D06865" w:rsidRPr="007B7E91" w:rsidRDefault="00DC40CF" w:rsidP="008E4E75">
      <w:pPr>
        <w:pStyle w:val="Odstavecseseznamem"/>
        <w:numPr>
          <w:ilvl w:val="0"/>
          <w:numId w:val="29"/>
        </w:numPr>
        <w:spacing w:before="100" w:after="0" w:line="240" w:lineRule="auto"/>
        <w:ind w:left="425" w:hanging="425"/>
        <w:rPr>
          <w:color w:val="auto"/>
        </w:rPr>
      </w:pPr>
      <w:r w:rsidRPr="007B7E91">
        <w:rPr>
          <w:color w:val="auto"/>
        </w:rPr>
        <w:t>Komise vypracuje</w:t>
      </w:r>
      <w:r w:rsidR="0064136A" w:rsidRPr="007B7E91">
        <w:rPr>
          <w:color w:val="auto"/>
        </w:rPr>
        <w:t xml:space="preserve"> výroční zprávu IFSP za rok </w:t>
      </w:r>
      <w:r w:rsidR="00DC0A4A" w:rsidRPr="007B7E91">
        <w:rPr>
          <w:color w:val="auto"/>
        </w:rPr>
        <w:t>20</w:t>
      </w:r>
      <w:r w:rsidR="00DC0A4A">
        <w:rPr>
          <w:color w:val="auto"/>
        </w:rPr>
        <w:t>20</w:t>
      </w:r>
      <w:r w:rsidR="00DC0A4A" w:rsidRPr="007B7E91">
        <w:rPr>
          <w:color w:val="auto"/>
        </w:rPr>
        <w:t xml:space="preserve"> </w:t>
      </w:r>
      <w:r w:rsidR="00923C67" w:rsidRPr="007B7E91">
        <w:rPr>
          <w:color w:val="auto"/>
        </w:rPr>
        <w:t>do:</w:t>
      </w:r>
      <w:r w:rsidR="003B6A02" w:rsidRPr="007B7E91">
        <w:rPr>
          <w:color w:val="auto"/>
        </w:rPr>
        <w:tab/>
      </w:r>
      <w:r w:rsidR="003B6A02" w:rsidRPr="007B7E91">
        <w:rPr>
          <w:color w:val="auto"/>
        </w:rPr>
        <w:tab/>
      </w:r>
      <w:r w:rsidR="00DC0A4A">
        <w:rPr>
          <w:color w:val="auto"/>
        </w:rPr>
        <w:t>28</w:t>
      </w:r>
      <w:r w:rsidR="0064136A" w:rsidRPr="007B7E91">
        <w:rPr>
          <w:color w:val="auto"/>
        </w:rPr>
        <w:t xml:space="preserve">. </w:t>
      </w:r>
      <w:r w:rsidR="00DC0A4A">
        <w:rPr>
          <w:color w:val="auto"/>
        </w:rPr>
        <w:t>2</w:t>
      </w:r>
      <w:r w:rsidR="0064136A" w:rsidRPr="007B7E91">
        <w:rPr>
          <w:color w:val="auto"/>
        </w:rPr>
        <w:t xml:space="preserve">. </w:t>
      </w:r>
      <w:r w:rsidR="00DC0A4A" w:rsidRPr="007B7E91">
        <w:rPr>
          <w:color w:val="auto"/>
        </w:rPr>
        <w:t>20</w:t>
      </w:r>
      <w:r w:rsidR="00DC0A4A">
        <w:rPr>
          <w:color w:val="auto"/>
        </w:rPr>
        <w:t>21</w:t>
      </w:r>
    </w:p>
    <w:p w14:paraId="0533C899" w14:textId="77777777" w:rsidR="001F733B" w:rsidRPr="007B7E91" w:rsidRDefault="001F733B" w:rsidP="008E4E75">
      <w:pPr>
        <w:spacing w:after="0"/>
        <w:ind w:left="426" w:hanging="426"/>
        <w:rPr>
          <w:color w:val="auto"/>
        </w:rPr>
      </w:pPr>
    </w:p>
    <w:p w14:paraId="2EA356B2" w14:textId="77777777" w:rsidR="0063123E" w:rsidRPr="007B7E91" w:rsidRDefault="0048505F" w:rsidP="008E4E75">
      <w:pPr>
        <w:spacing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 xml:space="preserve">Článek </w:t>
      </w:r>
      <w:r w:rsidR="00051343">
        <w:rPr>
          <w:b/>
          <w:color w:val="auto"/>
        </w:rPr>
        <w:t>VII</w:t>
      </w:r>
      <w:r w:rsidRPr="007B7E91">
        <w:rPr>
          <w:b/>
          <w:color w:val="auto"/>
        </w:rPr>
        <w:t>.</w:t>
      </w:r>
    </w:p>
    <w:p w14:paraId="4B41BE95" w14:textId="77777777" w:rsidR="0063123E" w:rsidRPr="007B7E91" w:rsidRDefault="0048505F">
      <w:pPr>
        <w:spacing w:before="100" w:after="100" w:line="240" w:lineRule="auto"/>
        <w:jc w:val="center"/>
        <w:rPr>
          <w:color w:val="auto"/>
        </w:rPr>
      </w:pPr>
      <w:r w:rsidRPr="007B7E91">
        <w:rPr>
          <w:b/>
          <w:color w:val="auto"/>
        </w:rPr>
        <w:t>Přechodná a závěrečná ustanovení</w:t>
      </w:r>
    </w:p>
    <w:p w14:paraId="343944C1" w14:textId="1948C762" w:rsidR="00533135" w:rsidRPr="007B7E91" w:rsidRDefault="00533135" w:rsidP="008E4E75">
      <w:pPr>
        <w:pStyle w:val="Odstavecseseznamem"/>
        <w:numPr>
          <w:ilvl w:val="0"/>
          <w:numId w:val="17"/>
        </w:numPr>
        <w:spacing w:after="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>Přílohou t</w:t>
      </w:r>
      <w:r w:rsidR="009B520F" w:rsidRPr="007B7E91">
        <w:rPr>
          <w:color w:val="auto"/>
        </w:rPr>
        <w:t xml:space="preserve">ěchto </w:t>
      </w:r>
      <w:r w:rsidR="003B6A02" w:rsidRPr="007B7E91">
        <w:rPr>
          <w:color w:val="auto"/>
        </w:rPr>
        <w:t>p</w:t>
      </w:r>
      <w:r w:rsidR="009B520F" w:rsidRPr="007B7E91">
        <w:rPr>
          <w:color w:val="auto"/>
        </w:rPr>
        <w:t xml:space="preserve">ravidel je </w:t>
      </w:r>
      <w:r w:rsidR="004D749D">
        <w:rPr>
          <w:color w:val="auto"/>
        </w:rPr>
        <w:t xml:space="preserve">formulář </w:t>
      </w:r>
      <w:r w:rsidR="004D749D">
        <w:t>Návrh na ocenění za vykonanou činnost ve prospěch VUT v Brně</w:t>
      </w:r>
      <w:r w:rsidR="00F7436A" w:rsidRPr="007B7E91">
        <w:rPr>
          <w:color w:val="auto"/>
        </w:rPr>
        <w:t>.</w:t>
      </w:r>
    </w:p>
    <w:p w14:paraId="140F65CD" w14:textId="77777777" w:rsidR="0063123E" w:rsidRPr="007B7E91" w:rsidRDefault="0048505F" w:rsidP="008E4E75">
      <w:pPr>
        <w:pStyle w:val="Odstavecseseznamem"/>
        <w:numPr>
          <w:ilvl w:val="0"/>
          <w:numId w:val="17"/>
        </w:numPr>
        <w:spacing w:after="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Pravidla </w:t>
      </w:r>
      <w:r w:rsidR="00637A0E" w:rsidRPr="007B7E91">
        <w:rPr>
          <w:color w:val="auto"/>
        </w:rPr>
        <w:t>IFSP</w:t>
      </w:r>
      <w:r w:rsidRPr="007B7E91">
        <w:rPr>
          <w:color w:val="auto"/>
        </w:rPr>
        <w:t xml:space="preserve"> VUT vstupují v platnost dnem </w:t>
      </w:r>
      <w:r w:rsidR="00D06865" w:rsidRPr="007B7E91">
        <w:rPr>
          <w:color w:val="auto"/>
        </w:rPr>
        <w:t>schválení Akademickým senátem VUT v Brně.</w:t>
      </w:r>
    </w:p>
    <w:p w14:paraId="2DC11A1A" w14:textId="1BB6E782" w:rsidR="00664610" w:rsidRPr="007B7E91" w:rsidRDefault="003B6A02" w:rsidP="008E4E75">
      <w:pPr>
        <w:pStyle w:val="Odstavecseseznamem"/>
        <w:numPr>
          <w:ilvl w:val="0"/>
          <w:numId w:val="17"/>
        </w:numPr>
        <w:spacing w:after="0" w:line="240" w:lineRule="auto"/>
        <w:ind w:left="284" w:hanging="284"/>
        <w:contextualSpacing w:val="0"/>
        <w:jc w:val="both"/>
        <w:rPr>
          <w:color w:val="auto"/>
        </w:rPr>
      </w:pPr>
      <w:r w:rsidRPr="007B7E91">
        <w:rPr>
          <w:color w:val="auto"/>
        </w:rPr>
        <w:t xml:space="preserve">Akademický senát VUT v Brně schválil tato pravidla dne </w:t>
      </w:r>
      <w:r w:rsidR="009155A1">
        <w:rPr>
          <w:color w:val="auto"/>
        </w:rPr>
        <w:t>26</w:t>
      </w:r>
      <w:r w:rsidR="007B4D2C">
        <w:rPr>
          <w:color w:val="auto"/>
        </w:rPr>
        <w:t xml:space="preserve">. </w:t>
      </w:r>
      <w:r w:rsidR="009155A1">
        <w:rPr>
          <w:color w:val="auto"/>
        </w:rPr>
        <w:t>5</w:t>
      </w:r>
      <w:bookmarkStart w:id="1" w:name="_GoBack"/>
      <w:bookmarkEnd w:id="1"/>
      <w:r w:rsidR="007B4D2C">
        <w:rPr>
          <w:color w:val="auto"/>
        </w:rPr>
        <w:t>. 2020</w:t>
      </w:r>
      <w:r w:rsidR="00C86FE9" w:rsidRPr="007B7E91">
        <w:rPr>
          <w:color w:val="auto"/>
        </w:rPr>
        <w:t>.</w:t>
      </w:r>
    </w:p>
    <w:p w14:paraId="64132CDD" w14:textId="77777777" w:rsidR="00C87A7E" w:rsidRDefault="00C87A7E">
      <w:pPr>
        <w:spacing w:before="100" w:after="100" w:line="240" w:lineRule="auto"/>
      </w:pPr>
    </w:p>
    <w:p w14:paraId="4EACF6D2" w14:textId="77777777" w:rsidR="008D41A5" w:rsidRDefault="008D41A5">
      <w:pPr>
        <w:spacing w:before="100" w:after="100" w:line="240" w:lineRule="auto"/>
      </w:pPr>
    </w:p>
    <w:p w14:paraId="5C85BCA4" w14:textId="77777777" w:rsidR="008E4E75" w:rsidRDefault="008E4E75">
      <w:pPr>
        <w:spacing w:before="100" w:after="100" w:line="240" w:lineRule="auto"/>
      </w:pPr>
    </w:p>
    <w:p w14:paraId="11A2BE11" w14:textId="360AFE5C" w:rsidR="00DC40CF" w:rsidRDefault="005E6E00" w:rsidP="00DC1C23">
      <w:pPr>
        <w:tabs>
          <w:tab w:val="left" w:pos="6096"/>
          <w:tab w:val="right" w:pos="9406"/>
        </w:tabs>
        <w:spacing w:after="0"/>
        <w:ind w:firstLine="567"/>
      </w:pPr>
      <w:r>
        <w:t xml:space="preserve">Ing. </w:t>
      </w:r>
      <w:r w:rsidR="007B4D2C">
        <w:t>Anna Kruljacová, MSc.</w:t>
      </w:r>
      <w:r w:rsidR="00DC40CF">
        <w:tab/>
        <w:t>doc. Dr. Ing. Petr Hanáček</w:t>
      </w:r>
    </w:p>
    <w:p w14:paraId="2B624787" w14:textId="77777777" w:rsidR="0068365F" w:rsidRDefault="005E6E00" w:rsidP="005E6E00">
      <w:pPr>
        <w:tabs>
          <w:tab w:val="left" w:pos="5245"/>
          <w:tab w:val="right" w:pos="9406"/>
        </w:tabs>
        <w:spacing w:after="0"/>
        <w:ind w:firstLine="426"/>
      </w:pPr>
      <w:r>
        <w:t>předseda Studentské komory</w:t>
      </w:r>
      <w:r>
        <w:tab/>
        <w:t>p</w:t>
      </w:r>
      <w:r w:rsidR="00DC40CF">
        <w:t>ředseda Akademického senátu VUT v</w:t>
      </w:r>
      <w:r>
        <w:t> </w:t>
      </w:r>
      <w:r w:rsidR="00DC40CF">
        <w:t>Brně</w:t>
      </w:r>
    </w:p>
    <w:p w14:paraId="745EC61B" w14:textId="77777777" w:rsidR="005E6E00" w:rsidRDefault="005E6E00" w:rsidP="005E6E00">
      <w:pPr>
        <w:tabs>
          <w:tab w:val="left" w:pos="5245"/>
          <w:tab w:val="right" w:pos="9406"/>
        </w:tabs>
        <w:ind w:firstLine="284"/>
      </w:pPr>
      <w:r>
        <w:t>Akademického senátu VUT v Brně</w:t>
      </w:r>
    </w:p>
    <w:sectPr w:rsidR="005E6E00" w:rsidSect="005E6E00">
      <w:pgSz w:w="12240" w:h="15840"/>
      <w:pgMar w:top="1417" w:right="1417" w:bottom="1276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4AEF6" w14:textId="77777777" w:rsidR="007028A5" w:rsidRDefault="007028A5" w:rsidP="00800FF4">
      <w:pPr>
        <w:spacing w:after="0" w:line="240" w:lineRule="auto"/>
      </w:pPr>
      <w:r>
        <w:separator/>
      </w:r>
    </w:p>
  </w:endnote>
  <w:endnote w:type="continuationSeparator" w:id="0">
    <w:p w14:paraId="6AE5012B" w14:textId="77777777" w:rsidR="007028A5" w:rsidRDefault="007028A5" w:rsidP="00800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BE603" w14:textId="77777777" w:rsidR="007028A5" w:rsidRDefault="007028A5" w:rsidP="00800FF4">
      <w:pPr>
        <w:spacing w:after="0" w:line="240" w:lineRule="auto"/>
      </w:pPr>
      <w:r>
        <w:separator/>
      </w:r>
    </w:p>
  </w:footnote>
  <w:footnote w:type="continuationSeparator" w:id="0">
    <w:p w14:paraId="3B98CB0C" w14:textId="77777777" w:rsidR="007028A5" w:rsidRDefault="007028A5" w:rsidP="00800FF4">
      <w:pPr>
        <w:spacing w:after="0" w:line="240" w:lineRule="auto"/>
      </w:pPr>
      <w:r>
        <w:continuationSeparator/>
      </w:r>
    </w:p>
  </w:footnote>
  <w:footnote w:id="1">
    <w:p w14:paraId="121FA8B6" w14:textId="1B700500" w:rsidR="00800FF4" w:rsidRDefault="00800FF4">
      <w:pPr>
        <w:pStyle w:val="Textpoznpodarou"/>
      </w:pPr>
      <w:r>
        <w:rPr>
          <w:rStyle w:val="Znakapoznpodarou"/>
        </w:rPr>
        <w:footnoteRef/>
      </w:r>
      <w:r>
        <w:t xml:space="preserve"> Nejedná se o fond, který VVŠ zřizuje dle §18 zákona 111/1998 Sb., o vysokých školách.</w:t>
      </w:r>
    </w:p>
  </w:footnote>
  <w:footnote w:id="2">
    <w:p w14:paraId="7BA9ABFD" w14:textId="5ECCE9C9" w:rsidR="00734985" w:rsidRDefault="00734985">
      <w:pPr>
        <w:pStyle w:val="Textpoznpodarou"/>
      </w:pPr>
      <w:r>
        <w:rPr>
          <w:rStyle w:val="Znakapoznpodarou"/>
        </w:rPr>
        <w:footnoteRef/>
      </w:r>
      <w:r>
        <w:t xml:space="preserve"> Směrnice č. </w:t>
      </w:r>
      <w:r w:rsidR="00AE58C4">
        <w:t>3/2020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F18D0"/>
    <w:multiLevelType w:val="hybridMultilevel"/>
    <w:tmpl w:val="3BC671EC"/>
    <w:lvl w:ilvl="0" w:tplc="4B14C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B0031"/>
    <w:multiLevelType w:val="multilevel"/>
    <w:tmpl w:val="038C7828"/>
    <w:lvl w:ilvl="0">
      <w:start w:val="1"/>
      <w:numFmt w:val="bullet"/>
      <w:lvlText w:val="●"/>
      <w:lvlJc w:val="left"/>
      <w:pPr>
        <w:ind w:left="0" w:firstLine="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2" w15:restartNumberingAfterBreak="0">
    <w:nsid w:val="0CAE146D"/>
    <w:multiLevelType w:val="hybridMultilevel"/>
    <w:tmpl w:val="3A96E036"/>
    <w:lvl w:ilvl="0" w:tplc="7BFC01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67602"/>
    <w:multiLevelType w:val="multilevel"/>
    <w:tmpl w:val="C1C4156E"/>
    <w:lvl w:ilvl="0">
      <w:start w:val="1"/>
      <w:numFmt w:val="bullet"/>
      <w:lvlText w:val="-"/>
      <w:lvlJc w:val="left"/>
      <w:pPr>
        <w:ind w:left="0" w:firstLine="0"/>
      </w:pPr>
      <w:rPr>
        <w:rFonts w:ascii="Calibri" w:eastAsia="Calibri" w:hAnsi="Calibri" w:cs="Calibri" w:hint="default"/>
      </w:r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4" w15:restartNumberingAfterBreak="0">
    <w:nsid w:val="14006ECF"/>
    <w:multiLevelType w:val="hybridMultilevel"/>
    <w:tmpl w:val="D4184BDE"/>
    <w:lvl w:ilvl="0" w:tplc="04D00B46">
      <w:start w:val="1"/>
      <w:numFmt w:val="bullet"/>
      <w:lvlText w:val="-"/>
      <w:lvlJc w:val="left"/>
      <w:pPr>
        <w:ind w:left="786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A7E7DD0"/>
    <w:multiLevelType w:val="multilevel"/>
    <w:tmpl w:val="ED022D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6" w15:restartNumberingAfterBreak="0">
    <w:nsid w:val="1A8B7ED9"/>
    <w:multiLevelType w:val="hybridMultilevel"/>
    <w:tmpl w:val="2DBAAF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876F9"/>
    <w:multiLevelType w:val="multilevel"/>
    <w:tmpl w:val="1C80C712"/>
    <w:lvl w:ilvl="0">
      <w:start w:val="1"/>
      <w:numFmt w:val="bullet"/>
      <w:lvlText w:val="-"/>
      <w:lvlJc w:val="left"/>
      <w:pPr>
        <w:ind w:left="0" w:firstLine="0"/>
      </w:pPr>
      <w:rPr>
        <w:rFonts w:ascii="Calibri" w:eastAsia="Calibri" w:hAnsi="Calibri" w:cs="Calibri" w:hint="default"/>
      </w:r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8" w15:restartNumberingAfterBreak="0">
    <w:nsid w:val="22890AF4"/>
    <w:multiLevelType w:val="hybridMultilevel"/>
    <w:tmpl w:val="4140C974"/>
    <w:lvl w:ilvl="0" w:tplc="A61AAA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412A6"/>
    <w:multiLevelType w:val="hybridMultilevel"/>
    <w:tmpl w:val="96B8A1E4"/>
    <w:lvl w:ilvl="0" w:tplc="375A06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83BCB"/>
    <w:multiLevelType w:val="hybridMultilevel"/>
    <w:tmpl w:val="96B8A1E4"/>
    <w:lvl w:ilvl="0" w:tplc="375A06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013E3"/>
    <w:multiLevelType w:val="multilevel"/>
    <w:tmpl w:val="5DCE2722"/>
    <w:lvl w:ilvl="0">
      <w:start w:val="1"/>
      <w:numFmt w:val="lowerLetter"/>
      <w:lvlText w:val="%1)"/>
      <w:lvlJc w:val="left"/>
      <w:pPr>
        <w:ind w:left="0" w:firstLine="0"/>
      </w:pPr>
      <w:rPr>
        <w:rFonts w:ascii="Calibri" w:eastAsia="Calibri" w:hAnsi="Calibri" w:cs="Calibri"/>
      </w:rPr>
    </w:lvl>
    <w:lvl w:ilvl="1">
      <w:start w:val="1"/>
      <w:numFmt w:val="bullet"/>
      <w:lvlText w:val="●"/>
      <w:lvlJc w:val="left"/>
      <w:pPr>
        <w:ind w:left="0" w:firstLine="0"/>
      </w:pPr>
      <w:rPr>
        <w:rFonts w:hint="default"/>
      </w:rPr>
    </w:lvl>
    <w:lvl w:ilvl="2">
      <w:start w:val="1"/>
      <w:numFmt w:val="bullet"/>
      <w:lvlText w:val="●"/>
      <w:lvlJc w:val="left"/>
      <w:pPr>
        <w:ind w:left="0" w:firstLine="0"/>
      </w:pPr>
      <w:rPr>
        <w:rFonts w:hint="default"/>
      </w:rPr>
    </w:lvl>
    <w:lvl w:ilvl="3">
      <w:start w:val="1"/>
      <w:numFmt w:val="bullet"/>
      <w:lvlText w:val="●"/>
      <w:lvlJc w:val="left"/>
      <w:pPr>
        <w:ind w:left="0" w:firstLine="0"/>
      </w:pPr>
      <w:rPr>
        <w:rFonts w:hint="default"/>
      </w:rPr>
    </w:lvl>
    <w:lvl w:ilvl="4">
      <w:start w:val="1"/>
      <w:numFmt w:val="bullet"/>
      <w:lvlText w:val="●"/>
      <w:lvlJc w:val="left"/>
      <w:pPr>
        <w:ind w:left="0" w:firstLine="0"/>
      </w:pPr>
      <w:rPr>
        <w:rFonts w:hint="default"/>
      </w:rPr>
    </w:lvl>
    <w:lvl w:ilvl="5">
      <w:start w:val="1"/>
      <w:numFmt w:val="bullet"/>
      <w:lvlText w:val="●"/>
      <w:lvlJc w:val="left"/>
      <w:pPr>
        <w:ind w:left="0" w:firstLine="0"/>
      </w:pPr>
      <w:rPr>
        <w:rFonts w:hint="default"/>
      </w:rPr>
    </w:lvl>
    <w:lvl w:ilvl="6">
      <w:start w:val="1"/>
      <w:numFmt w:val="bullet"/>
      <w:lvlText w:val="●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●"/>
      <w:lvlJc w:val="left"/>
      <w:pPr>
        <w:ind w:left="0" w:firstLine="0"/>
      </w:pPr>
      <w:rPr>
        <w:rFonts w:hint="default"/>
      </w:rPr>
    </w:lvl>
    <w:lvl w:ilvl="8">
      <w:start w:val="1"/>
      <w:numFmt w:val="bullet"/>
      <w:lvlText w:val="●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8915523"/>
    <w:multiLevelType w:val="hybridMultilevel"/>
    <w:tmpl w:val="EB8C0DD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F83DDA"/>
    <w:multiLevelType w:val="hybridMultilevel"/>
    <w:tmpl w:val="D786EAAE"/>
    <w:lvl w:ilvl="0" w:tplc="1A663E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C2EBE"/>
    <w:multiLevelType w:val="multilevel"/>
    <w:tmpl w:val="C1C4156E"/>
    <w:lvl w:ilvl="0">
      <w:start w:val="1"/>
      <w:numFmt w:val="bullet"/>
      <w:lvlText w:val="-"/>
      <w:lvlJc w:val="left"/>
      <w:pPr>
        <w:ind w:left="0" w:firstLine="0"/>
      </w:pPr>
      <w:rPr>
        <w:rFonts w:ascii="Calibri" w:eastAsia="Calibri" w:hAnsi="Calibri" w:cs="Calibri" w:hint="default"/>
      </w:r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15" w15:restartNumberingAfterBreak="0">
    <w:nsid w:val="39A539F0"/>
    <w:multiLevelType w:val="hybridMultilevel"/>
    <w:tmpl w:val="C8E6C3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435A2A"/>
    <w:multiLevelType w:val="hybridMultilevel"/>
    <w:tmpl w:val="06EE3548"/>
    <w:lvl w:ilvl="0" w:tplc="8EFA74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42269D"/>
    <w:multiLevelType w:val="multilevel"/>
    <w:tmpl w:val="ED022D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18" w15:restartNumberingAfterBreak="0">
    <w:nsid w:val="5D6230CC"/>
    <w:multiLevelType w:val="hybridMultilevel"/>
    <w:tmpl w:val="701098D8"/>
    <w:lvl w:ilvl="0" w:tplc="04D00B4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0D35C9"/>
    <w:multiLevelType w:val="multilevel"/>
    <w:tmpl w:val="06EE35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1148F7"/>
    <w:multiLevelType w:val="hybridMultilevel"/>
    <w:tmpl w:val="E1E46616"/>
    <w:lvl w:ilvl="0" w:tplc="F1981F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F2FBF"/>
    <w:multiLevelType w:val="hybridMultilevel"/>
    <w:tmpl w:val="A6DA7792"/>
    <w:lvl w:ilvl="0" w:tplc="F1981F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E0B9D"/>
    <w:multiLevelType w:val="multilevel"/>
    <w:tmpl w:val="78E0CA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3C29A7"/>
    <w:multiLevelType w:val="multilevel"/>
    <w:tmpl w:val="06EE35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5A7098"/>
    <w:multiLevelType w:val="multilevel"/>
    <w:tmpl w:val="ED022D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25" w15:restartNumberingAfterBreak="0">
    <w:nsid w:val="75760D08"/>
    <w:multiLevelType w:val="multilevel"/>
    <w:tmpl w:val="4140C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B27771"/>
    <w:multiLevelType w:val="multilevel"/>
    <w:tmpl w:val="96B8A1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0314C3"/>
    <w:multiLevelType w:val="multilevel"/>
    <w:tmpl w:val="D786EA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195269"/>
    <w:multiLevelType w:val="hybridMultilevel"/>
    <w:tmpl w:val="883C05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5"/>
  </w:num>
  <w:num w:numId="5">
    <w:abstractNumId w:val="24"/>
  </w:num>
  <w:num w:numId="6">
    <w:abstractNumId w:val="16"/>
  </w:num>
  <w:num w:numId="7">
    <w:abstractNumId w:val="23"/>
  </w:num>
  <w:num w:numId="8">
    <w:abstractNumId w:val="19"/>
  </w:num>
  <w:num w:numId="9">
    <w:abstractNumId w:val="2"/>
  </w:num>
  <w:num w:numId="10">
    <w:abstractNumId w:val="22"/>
  </w:num>
  <w:num w:numId="11">
    <w:abstractNumId w:val="13"/>
  </w:num>
  <w:num w:numId="12">
    <w:abstractNumId w:val="27"/>
  </w:num>
  <w:num w:numId="13">
    <w:abstractNumId w:val="8"/>
  </w:num>
  <w:num w:numId="14">
    <w:abstractNumId w:val="25"/>
  </w:num>
  <w:num w:numId="15">
    <w:abstractNumId w:val="10"/>
  </w:num>
  <w:num w:numId="16">
    <w:abstractNumId w:val="26"/>
  </w:num>
  <w:num w:numId="17">
    <w:abstractNumId w:val="0"/>
  </w:num>
  <w:num w:numId="18">
    <w:abstractNumId w:val="4"/>
  </w:num>
  <w:num w:numId="19">
    <w:abstractNumId w:val="7"/>
  </w:num>
  <w:num w:numId="20">
    <w:abstractNumId w:val="14"/>
  </w:num>
  <w:num w:numId="21">
    <w:abstractNumId w:val="3"/>
  </w:num>
  <w:num w:numId="22">
    <w:abstractNumId w:val="11"/>
  </w:num>
  <w:num w:numId="23">
    <w:abstractNumId w:val="15"/>
  </w:num>
  <w:num w:numId="24">
    <w:abstractNumId w:val="17"/>
  </w:num>
  <w:num w:numId="25">
    <w:abstractNumId w:val="9"/>
  </w:num>
  <w:num w:numId="26">
    <w:abstractNumId w:val="20"/>
  </w:num>
  <w:num w:numId="27">
    <w:abstractNumId w:val="21"/>
  </w:num>
  <w:num w:numId="28">
    <w:abstractNumId w:val="28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A2MTQxtzC0NDJQ0lEKTi0uzszPAykwrAUAyAIXZSwAAAA="/>
  </w:docVars>
  <w:rsids>
    <w:rsidRoot w:val="0063123E"/>
    <w:rsid w:val="0001681F"/>
    <w:rsid w:val="000404B0"/>
    <w:rsid w:val="00051343"/>
    <w:rsid w:val="00092024"/>
    <w:rsid w:val="000D0944"/>
    <w:rsid w:val="000D5246"/>
    <w:rsid w:val="000E3635"/>
    <w:rsid w:val="000F7262"/>
    <w:rsid w:val="00127246"/>
    <w:rsid w:val="001278A7"/>
    <w:rsid w:val="00141F97"/>
    <w:rsid w:val="00184225"/>
    <w:rsid w:val="00187126"/>
    <w:rsid w:val="00192E92"/>
    <w:rsid w:val="00195ADC"/>
    <w:rsid w:val="001967EC"/>
    <w:rsid w:val="001D5136"/>
    <w:rsid w:val="001E4C59"/>
    <w:rsid w:val="001F733B"/>
    <w:rsid w:val="00241461"/>
    <w:rsid w:val="00257EC1"/>
    <w:rsid w:val="002653CB"/>
    <w:rsid w:val="00270FE6"/>
    <w:rsid w:val="00291E81"/>
    <w:rsid w:val="002B062C"/>
    <w:rsid w:val="002B3503"/>
    <w:rsid w:val="002B5E61"/>
    <w:rsid w:val="002B64B7"/>
    <w:rsid w:val="002C6C34"/>
    <w:rsid w:val="0030602B"/>
    <w:rsid w:val="00367CD4"/>
    <w:rsid w:val="003843FD"/>
    <w:rsid w:val="003A60CB"/>
    <w:rsid w:val="003B6A02"/>
    <w:rsid w:val="00411856"/>
    <w:rsid w:val="00446F65"/>
    <w:rsid w:val="00464E4B"/>
    <w:rsid w:val="0048505F"/>
    <w:rsid w:val="004D749D"/>
    <w:rsid w:val="005224AF"/>
    <w:rsid w:val="00533135"/>
    <w:rsid w:val="00552C98"/>
    <w:rsid w:val="0055303E"/>
    <w:rsid w:val="0056619B"/>
    <w:rsid w:val="00581289"/>
    <w:rsid w:val="00582A20"/>
    <w:rsid w:val="005968CB"/>
    <w:rsid w:val="0059755A"/>
    <w:rsid w:val="005A0638"/>
    <w:rsid w:val="005D3437"/>
    <w:rsid w:val="005E1A70"/>
    <w:rsid w:val="005E6E00"/>
    <w:rsid w:val="00602198"/>
    <w:rsid w:val="0063123E"/>
    <w:rsid w:val="00633C28"/>
    <w:rsid w:val="00637A0E"/>
    <w:rsid w:val="0064136A"/>
    <w:rsid w:val="00646322"/>
    <w:rsid w:val="00664610"/>
    <w:rsid w:val="0068365F"/>
    <w:rsid w:val="0069218A"/>
    <w:rsid w:val="006E1C3A"/>
    <w:rsid w:val="006E5305"/>
    <w:rsid w:val="006F0EF2"/>
    <w:rsid w:val="007028A5"/>
    <w:rsid w:val="00717EE1"/>
    <w:rsid w:val="00730709"/>
    <w:rsid w:val="00734985"/>
    <w:rsid w:val="0077604A"/>
    <w:rsid w:val="00790311"/>
    <w:rsid w:val="00795B4D"/>
    <w:rsid w:val="007B4D2C"/>
    <w:rsid w:val="007B7638"/>
    <w:rsid w:val="007B7E91"/>
    <w:rsid w:val="007C3548"/>
    <w:rsid w:val="007C4955"/>
    <w:rsid w:val="007D507F"/>
    <w:rsid w:val="007F2AEB"/>
    <w:rsid w:val="00800FF4"/>
    <w:rsid w:val="008120CD"/>
    <w:rsid w:val="00836642"/>
    <w:rsid w:val="008966B5"/>
    <w:rsid w:val="008A45D6"/>
    <w:rsid w:val="008D24C9"/>
    <w:rsid w:val="008D41A5"/>
    <w:rsid w:val="008D68F1"/>
    <w:rsid w:val="008E39E5"/>
    <w:rsid w:val="008E4E75"/>
    <w:rsid w:val="009037CD"/>
    <w:rsid w:val="009155A1"/>
    <w:rsid w:val="00923C67"/>
    <w:rsid w:val="0092532F"/>
    <w:rsid w:val="00940BAB"/>
    <w:rsid w:val="00976840"/>
    <w:rsid w:val="00992D4B"/>
    <w:rsid w:val="009A09D3"/>
    <w:rsid w:val="009A5ACF"/>
    <w:rsid w:val="009B520F"/>
    <w:rsid w:val="009C44D3"/>
    <w:rsid w:val="009D1533"/>
    <w:rsid w:val="00A02877"/>
    <w:rsid w:val="00A04224"/>
    <w:rsid w:val="00A3308F"/>
    <w:rsid w:val="00A336D7"/>
    <w:rsid w:val="00A3617A"/>
    <w:rsid w:val="00A503CD"/>
    <w:rsid w:val="00A520E7"/>
    <w:rsid w:val="00A5459B"/>
    <w:rsid w:val="00A5490A"/>
    <w:rsid w:val="00A55525"/>
    <w:rsid w:val="00A765D0"/>
    <w:rsid w:val="00AC12C4"/>
    <w:rsid w:val="00AC4024"/>
    <w:rsid w:val="00AC70F4"/>
    <w:rsid w:val="00AD3BA4"/>
    <w:rsid w:val="00AD7FD2"/>
    <w:rsid w:val="00AE58C4"/>
    <w:rsid w:val="00AF38D5"/>
    <w:rsid w:val="00B15642"/>
    <w:rsid w:val="00B330C1"/>
    <w:rsid w:val="00B441D5"/>
    <w:rsid w:val="00B977CD"/>
    <w:rsid w:val="00BB4B32"/>
    <w:rsid w:val="00BC4F16"/>
    <w:rsid w:val="00C05811"/>
    <w:rsid w:val="00C05D41"/>
    <w:rsid w:val="00C52162"/>
    <w:rsid w:val="00C61BE8"/>
    <w:rsid w:val="00C65991"/>
    <w:rsid w:val="00C86FE9"/>
    <w:rsid w:val="00C87A7E"/>
    <w:rsid w:val="00CB520B"/>
    <w:rsid w:val="00CC7160"/>
    <w:rsid w:val="00D01F95"/>
    <w:rsid w:val="00D06865"/>
    <w:rsid w:val="00D07D9C"/>
    <w:rsid w:val="00D14CF5"/>
    <w:rsid w:val="00D16BC7"/>
    <w:rsid w:val="00D2058F"/>
    <w:rsid w:val="00D26AE4"/>
    <w:rsid w:val="00D349E8"/>
    <w:rsid w:val="00D37D42"/>
    <w:rsid w:val="00D80756"/>
    <w:rsid w:val="00DC0A4A"/>
    <w:rsid w:val="00DC1C23"/>
    <w:rsid w:val="00DC3284"/>
    <w:rsid w:val="00DC40CF"/>
    <w:rsid w:val="00DD196D"/>
    <w:rsid w:val="00E4562D"/>
    <w:rsid w:val="00E75385"/>
    <w:rsid w:val="00EA6441"/>
    <w:rsid w:val="00EB1BAC"/>
    <w:rsid w:val="00F1249B"/>
    <w:rsid w:val="00F22BFC"/>
    <w:rsid w:val="00F252DA"/>
    <w:rsid w:val="00F3640E"/>
    <w:rsid w:val="00F37D5F"/>
    <w:rsid w:val="00F7436A"/>
    <w:rsid w:val="00F82F34"/>
    <w:rsid w:val="00F858DF"/>
    <w:rsid w:val="00FE3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98F24"/>
  <w15:chartTrackingRefBased/>
  <w15:docId w15:val="{8F13E6FB-A6E7-436E-AECA-E4631C098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rsid w:val="00F3640E"/>
    <w:pPr>
      <w:widowControl w:val="0"/>
      <w:spacing w:after="160" w:line="259" w:lineRule="auto"/>
    </w:pPr>
    <w:rPr>
      <w:rFonts w:eastAsia="Calibri" w:cs="Calibri"/>
      <w:color w:val="000000"/>
      <w:sz w:val="22"/>
      <w:szCs w:val="22"/>
    </w:rPr>
  </w:style>
  <w:style w:type="paragraph" w:styleId="Nadpis1">
    <w:name w:val="heading 1"/>
    <w:basedOn w:val="Normln"/>
    <w:next w:val="Normln"/>
    <w:rsid w:val="00F3640E"/>
    <w:pPr>
      <w:keepNext/>
      <w:keepLines/>
      <w:spacing w:before="480" w:after="120"/>
      <w:contextualSpacing/>
      <w:outlineLvl w:val="0"/>
    </w:pPr>
    <w:rPr>
      <w:b/>
      <w:sz w:val="48"/>
    </w:rPr>
  </w:style>
  <w:style w:type="paragraph" w:styleId="Nadpis2">
    <w:name w:val="heading 2"/>
    <w:basedOn w:val="Normln"/>
    <w:next w:val="Normln"/>
    <w:rsid w:val="00F3640E"/>
    <w:pPr>
      <w:keepNext/>
      <w:keepLines/>
      <w:spacing w:before="360" w:after="80"/>
      <w:contextualSpacing/>
      <w:outlineLvl w:val="1"/>
    </w:pPr>
    <w:rPr>
      <w:b/>
      <w:sz w:val="36"/>
    </w:rPr>
  </w:style>
  <w:style w:type="paragraph" w:styleId="Nadpis3">
    <w:name w:val="heading 3"/>
    <w:basedOn w:val="Normln"/>
    <w:next w:val="Normln"/>
    <w:rsid w:val="00F3640E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Nadpis4">
    <w:name w:val="heading 4"/>
    <w:basedOn w:val="Normln"/>
    <w:next w:val="Normln"/>
    <w:rsid w:val="00F3640E"/>
    <w:pPr>
      <w:keepNext/>
      <w:keepLines/>
      <w:spacing w:before="240" w:after="40"/>
      <w:contextualSpacing/>
      <w:outlineLvl w:val="3"/>
    </w:pPr>
    <w:rPr>
      <w:b/>
      <w:sz w:val="24"/>
    </w:rPr>
  </w:style>
  <w:style w:type="paragraph" w:styleId="Nadpis5">
    <w:name w:val="heading 5"/>
    <w:basedOn w:val="Normln"/>
    <w:next w:val="Normln"/>
    <w:rsid w:val="00F3640E"/>
    <w:pPr>
      <w:keepNext/>
      <w:keepLines/>
      <w:spacing w:before="220" w:after="40"/>
      <w:contextualSpacing/>
      <w:outlineLvl w:val="4"/>
    </w:pPr>
    <w:rPr>
      <w:b/>
    </w:rPr>
  </w:style>
  <w:style w:type="paragraph" w:styleId="Nadpis6">
    <w:name w:val="heading 6"/>
    <w:basedOn w:val="Normln"/>
    <w:next w:val="Normln"/>
    <w:rsid w:val="00F3640E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rsid w:val="00F3640E"/>
    <w:pPr>
      <w:keepNext/>
      <w:keepLines/>
      <w:spacing w:before="480" w:after="120"/>
      <w:contextualSpacing/>
    </w:pPr>
    <w:rPr>
      <w:b/>
      <w:sz w:val="72"/>
    </w:rPr>
  </w:style>
  <w:style w:type="paragraph" w:customStyle="1" w:styleId="Podtitul">
    <w:name w:val="Podtitul"/>
    <w:basedOn w:val="Normln"/>
    <w:next w:val="Normln"/>
    <w:rsid w:val="00F3640E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paragraph" w:styleId="Odstavecseseznamem">
    <w:name w:val="List Paragraph"/>
    <w:basedOn w:val="Normln"/>
    <w:uiPriority w:val="34"/>
    <w:qFormat/>
    <w:rsid w:val="00195ADC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1E4C5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converted-space">
    <w:name w:val="apple-converted-space"/>
    <w:basedOn w:val="Standardnpsmoodstavce"/>
    <w:rsid w:val="001E4C59"/>
  </w:style>
  <w:style w:type="paragraph" w:styleId="Textbubliny">
    <w:name w:val="Balloon Text"/>
    <w:basedOn w:val="Normln"/>
    <w:link w:val="TextbublinyChar"/>
    <w:uiPriority w:val="99"/>
    <w:semiHidden/>
    <w:unhideWhenUsed/>
    <w:rsid w:val="001E4C59"/>
    <w:pPr>
      <w:spacing w:after="0" w:line="240" w:lineRule="auto"/>
    </w:pPr>
    <w:rPr>
      <w:rFonts w:ascii="Segoe UI" w:hAnsi="Segoe UI" w:cs="Times New Roman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1E4C59"/>
    <w:rPr>
      <w:rFonts w:ascii="Segoe UI" w:eastAsia="Calibri" w:hAnsi="Segoe UI" w:cs="Segoe UI"/>
      <w:color w:val="000000"/>
      <w:sz w:val="18"/>
      <w:szCs w:val="18"/>
    </w:rPr>
  </w:style>
  <w:style w:type="character" w:styleId="Odkaznakoment">
    <w:name w:val="annotation reference"/>
    <w:uiPriority w:val="99"/>
    <w:semiHidden/>
    <w:unhideWhenUsed/>
    <w:rsid w:val="000D09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D0944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uiPriority w:val="99"/>
    <w:semiHidden/>
    <w:rsid w:val="000D0944"/>
    <w:rPr>
      <w:rFonts w:ascii="Calibri" w:eastAsia="Calibri" w:hAnsi="Calibri" w:cs="Calibri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D094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D0944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textovodkaz">
    <w:name w:val="Hyperlink"/>
    <w:uiPriority w:val="99"/>
    <w:unhideWhenUsed/>
    <w:rsid w:val="000D0944"/>
    <w:rPr>
      <w:color w:val="0563C1"/>
      <w:u w:val="single"/>
    </w:rPr>
  </w:style>
  <w:style w:type="character" w:styleId="Sledovanodkaz">
    <w:name w:val="FollowedHyperlink"/>
    <w:uiPriority w:val="99"/>
    <w:semiHidden/>
    <w:unhideWhenUsed/>
    <w:rsid w:val="000D0944"/>
    <w:rPr>
      <w:color w:val="954F72"/>
      <w:u w:val="single"/>
    </w:rPr>
  </w:style>
  <w:style w:type="paragraph" w:styleId="Revize">
    <w:name w:val="Revision"/>
    <w:hidden/>
    <w:uiPriority w:val="99"/>
    <w:semiHidden/>
    <w:rsid w:val="00092024"/>
    <w:rPr>
      <w:rFonts w:eastAsia="Calibri" w:cs="Calibri"/>
      <w:color w:val="000000"/>
      <w:sz w:val="22"/>
      <w:szCs w:val="22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00FF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00FF4"/>
    <w:rPr>
      <w:rFonts w:eastAsia="Calibri" w:cs="Calibri"/>
      <w:color w:val="000000"/>
    </w:rPr>
  </w:style>
  <w:style w:type="character" w:styleId="Znakapoznpodarou">
    <w:name w:val="footnote reference"/>
    <w:basedOn w:val="Standardnpsmoodstavce"/>
    <w:uiPriority w:val="99"/>
    <w:semiHidden/>
    <w:unhideWhenUsed/>
    <w:rsid w:val="00800FF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kas.vutbr.cz/if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kas.vutbr.cz/ifsp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2012"/>
</file>

<file path=customXml/itemProps1.xml><?xml version="1.0" encoding="utf-8"?>
<ds:datastoreItem xmlns:ds="http://schemas.openxmlformats.org/officeDocument/2006/customXml" ds:itemID="{C078A820-2E71-491B-A2E6-0A71CB4A8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26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FSP_pravidla_v2.docx</vt:lpstr>
    </vt:vector>
  </TitlesOfParts>
  <Company/>
  <LinksUpToDate>false</LinksUpToDate>
  <CharactersWithSpaces>5689</CharactersWithSpaces>
  <SharedDoc>false</SharedDoc>
  <HLinks>
    <vt:vector size="12" baseType="variant">
      <vt:variant>
        <vt:i4>5111826</vt:i4>
      </vt:variant>
      <vt:variant>
        <vt:i4>3</vt:i4>
      </vt:variant>
      <vt:variant>
        <vt:i4>0</vt:i4>
      </vt:variant>
      <vt:variant>
        <vt:i4>5</vt:i4>
      </vt:variant>
      <vt:variant>
        <vt:lpwstr>http://www.skas.vutbr.cz/ifsp</vt:lpwstr>
      </vt:variant>
      <vt:variant>
        <vt:lpwstr/>
      </vt:variant>
      <vt:variant>
        <vt:i4>5111826</vt:i4>
      </vt:variant>
      <vt:variant>
        <vt:i4>0</vt:i4>
      </vt:variant>
      <vt:variant>
        <vt:i4>0</vt:i4>
      </vt:variant>
      <vt:variant>
        <vt:i4>5</vt:i4>
      </vt:variant>
      <vt:variant>
        <vt:lpwstr>http://www.skas.vutbr.cz/if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SP_pravidla_v2.docx</dc:title>
  <dc:subject/>
  <dc:creator>Ondra</dc:creator>
  <cp:keywords/>
  <cp:lastModifiedBy>Tereza Konečná</cp:lastModifiedBy>
  <cp:revision>5</cp:revision>
  <cp:lastPrinted>2015-12-18T10:33:00Z</cp:lastPrinted>
  <dcterms:created xsi:type="dcterms:W3CDTF">2020-05-10T21:23:00Z</dcterms:created>
  <dcterms:modified xsi:type="dcterms:W3CDTF">2020-05-27T08:05:00Z</dcterms:modified>
</cp:coreProperties>
</file>